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C186A" w14:textId="77777777" w:rsidR="00FE22E8" w:rsidRPr="009D46AE" w:rsidRDefault="00FE22E8" w:rsidP="00FE22E8">
      <w:pPr>
        <w:widowControl/>
        <w:wordWrap/>
        <w:autoSpaceDE/>
        <w:autoSpaceDN/>
        <w:rPr>
          <w:rFonts w:ascii="Times" w:hAnsi="Times" w:cs="Times"/>
          <w:b/>
          <w:sz w:val="28"/>
          <w:szCs w:val="28"/>
        </w:rPr>
      </w:pPr>
      <w:r>
        <w:rPr>
          <w:rFonts w:ascii="Times" w:hAnsi="Times" w:cs="Times"/>
          <w:b/>
          <w:bCs/>
          <w:sz w:val="28"/>
          <w:szCs w:val="28"/>
        </w:rPr>
        <w:t xml:space="preserve">Application of Drug Delivery System to </w:t>
      </w:r>
      <w:proofErr w:type="spellStart"/>
      <w:r>
        <w:rPr>
          <w:rFonts w:ascii="Times" w:hAnsi="Times" w:cs="Times"/>
          <w:b/>
          <w:bCs/>
          <w:sz w:val="28"/>
          <w:szCs w:val="28"/>
        </w:rPr>
        <w:t>Cytomedicine</w:t>
      </w:r>
      <w:proofErr w:type="spellEnd"/>
    </w:p>
    <w:p w14:paraId="339B8432" w14:textId="62E502FA" w:rsidR="00C42357" w:rsidRPr="009D46AE" w:rsidRDefault="00C42357" w:rsidP="00304A01">
      <w:pPr>
        <w:widowControl/>
        <w:wordWrap/>
        <w:autoSpaceDE/>
        <w:autoSpaceDN/>
        <w:rPr>
          <w:rFonts w:ascii="Times" w:hAnsi="Times" w:cs="Times"/>
          <w:b/>
          <w:sz w:val="24"/>
          <w:szCs w:val="24"/>
        </w:rPr>
      </w:pPr>
    </w:p>
    <w:p w14:paraId="702B445C" w14:textId="77777777" w:rsidR="00C42357" w:rsidRPr="00EE4B63" w:rsidRDefault="00C42357" w:rsidP="006B2EDE">
      <w:pPr>
        <w:pStyle w:val="1"/>
        <w:numPr>
          <w:ilvl w:val="0"/>
          <w:numId w:val="0"/>
        </w:numPr>
      </w:pPr>
      <w:r w:rsidRPr="00EE4B63">
        <w:t>Abstract</w:t>
      </w:r>
    </w:p>
    <w:p w14:paraId="46EA613A" w14:textId="3D606D8C" w:rsidR="00C42357" w:rsidRPr="00EE4B63" w:rsidRDefault="002659C2" w:rsidP="00781702">
      <w:pPr>
        <w:spacing w:line="480" w:lineRule="auto"/>
        <w:ind w:leftChars="-1" w:left="-2" w:firstLine="1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 xml:space="preserve">Hydrogel </w:t>
      </w:r>
      <w:r w:rsidR="00182C8E">
        <w:rPr>
          <w:rFonts w:ascii="Times" w:hAnsi="Times" w:cs="Times"/>
          <w:sz w:val="24"/>
          <w:szCs w:val="24"/>
        </w:rPr>
        <w:t>coating</w:t>
      </w:r>
      <w:r w:rsidR="00F8411F">
        <w:rPr>
          <w:rFonts w:ascii="Times" w:hAnsi="Times" w:cs="Times"/>
          <w:sz w:val="24"/>
          <w:szCs w:val="24"/>
        </w:rPr>
        <w:t>s</w:t>
      </w:r>
      <w:r w:rsidR="00B41777">
        <w:rPr>
          <w:rFonts w:ascii="Times" w:hAnsi="Times" w:cs="Times"/>
          <w:sz w:val="24"/>
          <w:szCs w:val="24"/>
        </w:rPr>
        <w:t xml:space="preserve"> </w:t>
      </w:r>
      <w:r w:rsidR="001609F0">
        <w:rPr>
          <w:rFonts w:ascii="Times" w:hAnsi="Times" w:cs="Times"/>
          <w:sz w:val="24"/>
          <w:szCs w:val="24"/>
        </w:rPr>
        <w:t>h</w:t>
      </w:r>
      <w:r w:rsidR="00F8411F">
        <w:rPr>
          <w:rFonts w:ascii="Times" w:hAnsi="Times" w:cs="Times"/>
          <w:sz w:val="24"/>
          <w:szCs w:val="24"/>
        </w:rPr>
        <w:t>ave</w:t>
      </w:r>
      <w:r w:rsidR="001609F0">
        <w:rPr>
          <w:rFonts w:ascii="Times" w:hAnsi="Times" w:cs="Times"/>
          <w:sz w:val="24"/>
          <w:szCs w:val="24"/>
        </w:rPr>
        <w:t xml:space="preserve"> been proposed as a promising strategy to improve </w:t>
      </w:r>
      <w:r w:rsidR="001B1756">
        <w:rPr>
          <w:rFonts w:ascii="Times" w:hAnsi="Times" w:cs="Times"/>
          <w:sz w:val="24"/>
          <w:szCs w:val="24"/>
        </w:rPr>
        <w:t>the biocompatibility of therapeutic cells and biomedical devices.</w:t>
      </w:r>
      <w:r w:rsidR="00E75F23">
        <w:rPr>
          <w:rFonts w:ascii="Times" w:hAnsi="Times" w:cs="Times"/>
          <w:sz w:val="24"/>
          <w:szCs w:val="24"/>
        </w:rPr>
        <w:t xml:space="preserve"> However, </w:t>
      </w:r>
      <w:r w:rsidR="005D3B88">
        <w:rPr>
          <w:rFonts w:ascii="Times" w:hAnsi="Times" w:cs="Times"/>
          <w:sz w:val="24"/>
          <w:szCs w:val="24"/>
        </w:rPr>
        <w:t>most of the</w:t>
      </w:r>
      <w:r w:rsidR="00606103">
        <w:rPr>
          <w:rFonts w:ascii="Times" w:hAnsi="Times" w:cs="Times"/>
          <w:sz w:val="24"/>
          <w:szCs w:val="24"/>
        </w:rPr>
        <w:t xml:space="preserve"> </w:t>
      </w:r>
      <w:r w:rsidR="00A363FB">
        <w:rPr>
          <w:rFonts w:ascii="Times" w:hAnsi="Times" w:cs="Times"/>
          <w:sz w:val="24"/>
          <w:szCs w:val="24"/>
        </w:rPr>
        <w:t xml:space="preserve">developed </w:t>
      </w:r>
      <w:r w:rsidR="00606103">
        <w:rPr>
          <w:rFonts w:ascii="Times" w:hAnsi="Times" w:cs="Times"/>
          <w:sz w:val="24"/>
          <w:szCs w:val="24"/>
        </w:rPr>
        <w:t>coating</w:t>
      </w:r>
      <w:r w:rsidR="007A0CD9">
        <w:rPr>
          <w:rFonts w:ascii="Times" w:hAnsi="Times" w:cs="Times"/>
          <w:sz w:val="24"/>
          <w:szCs w:val="24"/>
        </w:rPr>
        <w:t xml:space="preserve"> methods</w:t>
      </w:r>
      <w:r w:rsidR="00606103">
        <w:rPr>
          <w:rFonts w:ascii="Times" w:hAnsi="Times" w:cs="Times"/>
          <w:sz w:val="24"/>
          <w:szCs w:val="24"/>
        </w:rPr>
        <w:t xml:space="preserve"> </w:t>
      </w:r>
      <w:r w:rsidR="007A0CD9">
        <w:rPr>
          <w:rFonts w:ascii="Times" w:hAnsi="Times" w:cs="Times"/>
          <w:sz w:val="24"/>
          <w:szCs w:val="24"/>
        </w:rPr>
        <w:t>are</w:t>
      </w:r>
      <w:r w:rsidR="007C3FB6">
        <w:rPr>
          <w:rFonts w:ascii="Times" w:hAnsi="Times" w:cs="Times"/>
          <w:sz w:val="24"/>
          <w:szCs w:val="24"/>
        </w:rPr>
        <w:t xml:space="preserve"> only applicable </w:t>
      </w:r>
      <w:r w:rsidR="001E30C2">
        <w:rPr>
          <w:rFonts w:ascii="Times" w:hAnsi="Times" w:cs="Times"/>
          <w:sz w:val="24"/>
          <w:szCs w:val="24"/>
        </w:rPr>
        <w:t>for</w:t>
      </w:r>
      <w:r w:rsidR="007C3FB6">
        <w:rPr>
          <w:rFonts w:ascii="Times" w:hAnsi="Times" w:cs="Times"/>
          <w:sz w:val="24"/>
          <w:szCs w:val="24"/>
        </w:rPr>
        <w:t xml:space="preserve"> simple geometries</w:t>
      </w:r>
      <w:r w:rsidR="001B5D67">
        <w:rPr>
          <w:rFonts w:ascii="Times" w:hAnsi="Times" w:cs="Times"/>
          <w:sz w:val="24"/>
          <w:szCs w:val="24"/>
        </w:rPr>
        <w:t>, typical sizes,</w:t>
      </w:r>
      <w:r w:rsidR="007C3FB6">
        <w:rPr>
          <w:rFonts w:ascii="Times" w:hAnsi="Times" w:cs="Times"/>
          <w:sz w:val="24"/>
          <w:szCs w:val="24"/>
        </w:rPr>
        <w:t xml:space="preserve"> and limited </w:t>
      </w:r>
      <w:r w:rsidR="0087644B">
        <w:rPr>
          <w:rFonts w:ascii="Times" w:hAnsi="Times" w:cs="Times"/>
          <w:sz w:val="24"/>
          <w:szCs w:val="24"/>
        </w:rPr>
        <w:t>substrates. In addition,</w:t>
      </w:r>
      <w:r w:rsidR="00942A6F">
        <w:rPr>
          <w:rFonts w:ascii="Times" w:hAnsi="Times" w:cs="Times"/>
          <w:sz w:val="24"/>
          <w:szCs w:val="24"/>
        </w:rPr>
        <w:t xml:space="preserve"> </w:t>
      </w:r>
      <w:r w:rsidR="000E333C">
        <w:rPr>
          <w:rFonts w:ascii="Times" w:hAnsi="Times" w:cs="Times"/>
          <w:sz w:val="24"/>
          <w:szCs w:val="24"/>
        </w:rPr>
        <w:t xml:space="preserve">its applications </w:t>
      </w:r>
      <w:r w:rsidR="00B753BC">
        <w:rPr>
          <w:rFonts w:ascii="Times" w:hAnsi="Times" w:cs="Times"/>
          <w:sz w:val="24"/>
          <w:szCs w:val="24"/>
        </w:rPr>
        <w:t>in</w:t>
      </w:r>
      <w:r w:rsidR="000E333C">
        <w:rPr>
          <w:rFonts w:ascii="Times" w:hAnsi="Times" w:cs="Times"/>
          <w:sz w:val="24"/>
          <w:szCs w:val="24"/>
        </w:rPr>
        <w:t xml:space="preserve"> </w:t>
      </w:r>
      <w:r w:rsidR="006C1801">
        <w:rPr>
          <w:rFonts w:ascii="Times" w:hAnsi="Times" w:cs="Times"/>
          <w:sz w:val="24"/>
          <w:szCs w:val="24"/>
        </w:rPr>
        <w:t xml:space="preserve">therapeutic </w:t>
      </w:r>
      <w:r w:rsidR="000E333C">
        <w:rPr>
          <w:rFonts w:ascii="Times" w:hAnsi="Times" w:cs="Times"/>
          <w:sz w:val="24"/>
          <w:szCs w:val="24"/>
        </w:rPr>
        <w:t xml:space="preserve">cell encapsulation have been hampered </w:t>
      </w:r>
      <w:r w:rsidR="00C26903" w:rsidRPr="00EE4B63">
        <w:rPr>
          <w:rFonts w:ascii="Times" w:hAnsi="Times" w:cs="Times"/>
          <w:sz w:val="24"/>
          <w:szCs w:val="24"/>
        </w:rPr>
        <w:t>by</w:t>
      </w:r>
      <w:r w:rsidR="000676BD" w:rsidRPr="00EE4B63">
        <w:rPr>
          <w:rFonts w:ascii="Times" w:hAnsi="Times" w:cs="Times"/>
          <w:sz w:val="24"/>
          <w:szCs w:val="24"/>
        </w:rPr>
        <w:t xml:space="preserve"> inadequate cons</w:t>
      </w:r>
      <w:r w:rsidR="00F96BB6" w:rsidRPr="00EE4B63">
        <w:rPr>
          <w:rFonts w:ascii="Times" w:hAnsi="Times" w:cs="Times"/>
          <w:sz w:val="24"/>
          <w:szCs w:val="24"/>
        </w:rPr>
        <w:t>truction of</w:t>
      </w:r>
      <w:r w:rsidR="00F4211D">
        <w:rPr>
          <w:rFonts w:ascii="Times" w:hAnsi="Times" w:cs="Times"/>
          <w:sz w:val="24"/>
          <w:szCs w:val="24"/>
        </w:rPr>
        <w:t xml:space="preserve"> the</w:t>
      </w:r>
      <w:r w:rsidR="00F96BB6" w:rsidRPr="00EE4B63">
        <w:rPr>
          <w:rFonts w:ascii="Times" w:hAnsi="Times" w:cs="Times"/>
          <w:sz w:val="24"/>
          <w:szCs w:val="24"/>
        </w:rPr>
        <w:t xml:space="preserve"> </w:t>
      </w:r>
      <w:r w:rsidR="000E333C">
        <w:rPr>
          <w:rFonts w:ascii="Times" w:hAnsi="Times" w:cs="Times"/>
          <w:sz w:val="24"/>
          <w:szCs w:val="24"/>
        </w:rPr>
        <w:t xml:space="preserve">hydrogel </w:t>
      </w:r>
      <w:r w:rsidR="00F4211D">
        <w:rPr>
          <w:rFonts w:ascii="Times" w:hAnsi="Times" w:cs="Times"/>
          <w:sz w:val="24"/>
          <w:szCs w:val="24"/>
        </w:rPr>
        <w:t>capsules</w:t>
      </w:r>
      <w:r w:rsidR="00F96BB6" w:rsidRPr="00EE4B63">
        <w:rPr>
          <w:rFonts w:ascii="Times" w:hAnsi="Times" w:cs="Times"/>
          <w:sz w:val="24"/>
          <w:szCs w:val="24"/>
        </w:rPr>
        <w:t xml:space="preserve"> such as off-center encapsulation, </w:t>
      </w:r>
      <w:r w:rsidR="00E54EA7" w:rsidRPr="00EE4B63">
        <w:rPr>
          <w:rFonts w:ascii="Times" w:hAnsi="Times" w:cs="Times"/>
          <w:sz w:val="24"/>
          <w:szCs w:val="24"/>
        </w:rPr>
        <w:t xml:space="preserve">a </w:t>
      </w:r>
      <w:r w:rsidR="00F96BB6" w:rsidRPr="00EE4B63">
        <w:rPr>
          <w:rFonts w:ascii="Times" w:hAnsi="Times" w:cs="Times"/>
          <w:sz w:val="24"/>
          <w:szCs w:val="24"/>
        </w:rPr>
        <w:t>low fraction of cell-laden capsule</w:t>
      </w:r>
      <w:r w:rsidR="007206A7" w:rsidRPr="00EE4B63">
        <w:rPr>
          <w:rFonts w:ascii="Times" w:hAnsi="Times" w:cs="Times"/>
          <w:sz w:val="24"/>
          <w:szCs w:val="24"/>
        </w:rPr>
        <w:t>s</w:t>
      </w:r>
      <w:r w:rsidR="00F96BB6" w:rsidRPr="00EE4B63">
        <w:rPr>
          <w:rFonts w:ascii="Times" w:hAnsi="Times" w:cs="Times"/>
          <w:sz w:val="24"/>
          <w:szCs w:val="24"/>
        </w:rPr>
        <w:t xml:space="preserve">, </w:t>
      </w:r>
      <w:r w:rsidR="007206A7" w:rsidRPr="00EE4B63">
        <w:rPr>
          <w:rFonts w:ascii="Times" w:hAnsi="Times" w:cs="Times"/>
          <w:sz w:val="24"/>
          <w:szCs w:val="24"/>
        </w:rPr>
        <w:t>immen</w:t>
      </w:r>
      <w:r w:rsidR="00C47873" w:rsidRPr="00EE4B63">
        <w:rPr>
          <w:rFonts w:ascii="Times" w:hAnsi="Times" w:cs="Times"/>
          <w:sz w:val="24"/>
          <w:szCs w:val="24"/>
        </w:rPr>
        <w:t>se volume</w:t>
      </w:r>
      <w:r w:rsidR="00507054">
        <w:rPr>
          <w:rFonts w:ascii="Times" w:hAnsi="Times" w:cs="Times"/>
          <w:sz w:val="24"/>
          <w:szCs w:val="24"/>
        </w:rPr>
        <w:t>,</w:t>
      </w:r>
      <w:r w:rsidR="002B1398" w:rsidRPr="00EE4B63">
        <w:rPr>
          <w:rFonts w:ascii="Times" w:hAnsi="Times" w:cs="Times"/>
          <w:sz w:val="24"/>
          <w:szCs w:val="24"/>
        </w:rPr>
        <w:t xml:space="preserve"> and lack of control over the thickness of capsules. </w:t>
      </w:r>
      <w:r w:rsidR="004E2849">
        <w:rPr>
          <w:rFonts w:ascii="Times" w:hAnsi="Times" w:cs="Times"/>
          <w:sz w:val="24"/>
          <w:szCs w:val="24"/>
        </w:rPr>
        <w:t>To address these issues</w:t>
      </w:r>
      <w:r w:rsidR="00C42357" w:rsidRPr="00EE4B63">
        <w:rPr>
          <w:rFonts w:ascii="Times" w:hAnsi="Times" w:cs="Times"/>
          <w:sz w:val="24"/>
          <w:szCs w:val="24"/>
        </w:rPr>
        <w:t>, we report a method</w:t>
      </w:r>
      <w:r w:rsidR="00C6071E">
        <w:rPr>
          <w:rFonts w:ascii="Times" w:hAnsi="Times" w:cs="Times"/>
          <w:sz w:val="24"/>
          <w:szCs w:val="24"/>
        </w:rPr>
        <w:t xml:space="preserve"> called </w:t>
      </w:r>
      <w:r w:rsidR="00D913FF">
        <w:rPr>
          <w:rFonts w:ascii="Times" w:hAnsi="Times" w:cs="Times"/>
          <w:sz w:val="24"/>
          <w:szCs w:val="24"/>
        </w:rPr>
        <w:t>surface-triggered in situ gelation</w:t>
      </w:r>
      <w:r w:rsidR="00552E1C">
        <w:rPr>
          <w:rFonts w:ascii="Times" w:hAnsi="Times" w:cs="Times"/>
          <w:sz w:val="24"/>
          <w:szCs w:val="24"/>
        </w:rPr>
        <w:t xml:space="preserve"> (STIG)</w:t>
      </w:r>
      <w:r w:rsidR="00C42357" w:rsidRPr="00EE4B63">
        <w:rPr>
          <w:rFonts w:ascii="Times" w:hAnsi="Times" w:cs="Times"/>
          <w:sz w:val="24"/>
          <w:szCs w:val="24"/>
        </w:rPr>
        <w:t xml:space="preserve"> </w:t>
      </w:r>
      <w:r w:rsidR="00B05307">
        <w:rPr>
          <w:rFonts w:ascii="Times" w:hAnsi="Times" w:cs="Times"/>
          <w:sz w:val="24"/>
          <w:szCs w:val="24"/>
        </w:rPr>
        <w:t xml:space="preserve">for </w:t>
      </w:r>
      <w:r w:rsidR="00B4316E">
        <w:rPr>
          <w:rFonts w:ascii="Times" w:hAnsi="Times" w:cs="Times"/>
          <w:sz w:val="24"/>
          <w:szCs w:val="24"/>
        </w:rPr>
        <w:t>universal</w:t>
      </w:r>
      <w:r w:rsidR="00B05307">
        <w:rPr>
          <w:rFonts w:ascii="Times" w:hAnsi="Times" w:cs="Times"/>
          <w:sz w:val="24"/>
          <w:szCs w:val="24"/>
        </w:rPr>
        <w:t xml:space="preserve"> </w:t>
      </w:r>
      <w:r w:rsidR="00817836">
        <w:rPr>
          <w:rFonts w:ascii="Times" w:hAnsi="Times" w:cs="Times"/>
          <w:sz w:val="24"/>
          <w:szCs w:val="24"/>
        </w:rPr>
        <w:t xml:space="preserve">hydrogel </w:t>
      </w:r>
      <w:r w:rsidR="00B05307">
        <w:rPr>
          <w:rFonts w:ascii="Times" w:hAnsi="Times" w:cs="Times"/>
          <w:sz w:val="24"/>
          <w:szCs w:val="24"/>
        </w:rPr>
        <w:t>coating of</w:t>
      </w:r>
      <w:r w:rsidR="004764F8">
        <w:rPr>
          <w:rFonts w:ascii="Times" w:hAnsi="Times" w:cs="Times"/>
          <w:sz w:val="24"/>
          <w:szCs w:val="24"/>
        </w:rPr>
        <w:t xml:space="preserve"> multiscale</w:t>
      </w:r>
      <w:r w:rsidR="00ED0B3C">
        <w:rPr>
          <w:rFonts w:ascii="Times" w:hAnsi="Times" w:cs="Times"/>
          <w:sz w:val="24"/>
          <w:szCs w:val="24"/>
        </w:rPr>
        <w:t xml:space="preserve"> objects ranging from single cells to </w:t>
      </w:r>
      <w:r w:rsidR="00E60506">
        <w:rPr>
          <w:rFonts w:ascii="Times" w:hAnsi="Times" w:cs="Times"/>
          <w:sz w:val="24"/>
          <w:szCs w:val="24"/>
        </w:rPr>
        <w:t>mini-organs (pancreatic islets)</w:t>
      </w:r>
      <w:r w:rsidR="00ED0B3C">
        <w:rPr>
          <w:rFonts w:ascii="Times" w:hAnsi="Times" w:cs="Times"/>
          <w:sz w:val="24"/>
          <w:szCs w:val="24"/>
        </w:rPr>
        <w:t xml:space="preserve"> to biomedical devices </w:t>
      </w:r>
      <w:r w:rsidR="00012412">
        <w:rPr>
          <w:rFonts w:ascii="Times" w:hAnsi="Times" w:cs="Times"/>
          <w:sz w:val="24"/>
          <w:szCs w:val="24"/>
        </w:rPr>
        <w:t>with arbitrary</w:t>
      </w:r>
      <w:r w:rsidR="00D031ED">
        <w:rPr>
          <w:rFonts w:ascii="Times" w:hAnsi="Times" w:cs="Times"/>
          <w:sz w:val="24"/>
          <w:szCs w:val="24"/>
        </w:rPr>
        <w:t xml:space="preserve"> shapes</w:t>
      </w:r>
      <w:r w:rsidR="00010D77">
        <w:rPr>
          <w:rFonts w:ascii="Times" w:hAnsi="Times" w:cs="Times"/>
          <w:sz w:val="24"/>
          <w:szCs w:val="24"/>
        </w:rPr>
        <w:t xml:space="preserve"> and </w:t>
      </w:r>
      <w:r w:rsidR="002E1389">
        <w:rPr>
          <w:rFonts w:ascii="Times" w:hAnsi="Times" w:cs="Times"/>
          <w:sz w:val="24"/>
          <w:szCs w:val="24"/>
        </w:rPr>
        <w:t xml:space="preserve">heterogeneous </w:t>
      </w:r>
      <w:r w:rsidR="00EE6318">
        <w:rPr>
          <w:rFonts w:ascii="Times" w:hAnsi="Times" w:cs="Times"/>
          <w:sz w:val="24"/>
          <w:szCs w:val="24"/>
        </w:rPr>
        <w:t>components</w:t>
      </w:r>
      <w:r w:rsidR="00C42357" w:rsidRPr="00EE4B63">
        <w:rPr>
          <w:rFonts w:ascii="Times" w:hAnsi="Times" w:cs="Times"/>
          <w:sz w:val="24"/>
          <w:szCs w:val="24"/>
        </w:rPr>
        <w:t xml:space="preserve">. </w:t>
      </w:r>
      <w:r w:rsidR="00C47873" w:rsidRPr="00263327">
        <w:rPr>
          <w:rFonts w:ascii="Times" w:hAnsi="Times" w:cs="Times"/>
          <w:sz w:val="24"/>
          <w:szCs w:val="24"/>
        </w:rPr>
        <w:t>By covering cells</w:t>
      </w:r>
      <w:r w:rsidR="00EA050B" w:rsidRPr="00263327">
        <w:rPr>
          <w:rFonts w:ascii="Times" w:hAnsi="Times" w:cs="Times"/>
          <w:sz w:val="24"/>
          <w:szCs w:val="24"/>
        </w:rPr>
        <w:t xml:space="preserve"> or devices</w:t>
      </w:r>
      <w:r w:rsidR="00C47873" w:rsidRPr="00263327">
        <w:rPr>
          <w:rFonts w:ascii="Times" w:hAnsi="Times" w:cs="Times"/>
          <w:sz w:val="24"/>
          <w:szCs w:val="24"/>
        </w:rPr>
        <w:t xml:space="preserve"> with calcium carbonate particles, we achieved </w:t>
      </w:r>
      <w:r w:rsidR="004E4C5B" w:rsidRPr="00263327">
        <w:rPr>
          <w:rFonts w:ascii="Times" w:hAnsi="Times" w:cs="Times"/>
          <w:sz w:val="24"/>
          <w:szCs w:val="24"/>
        </w:rPr>
        <w:t>progressive</w:t>
      </w:r>
      <w:r w:rsidR="00C47873" w:rsidRPr="00263327">
        <w:rPr>
          <w:rFonts w:ascii="Times" w:hAnsi="Times" w:cs="Times"/>
          <w:sz w:val="24"/>
          <w:szCs w:val="24"/>
        </w:rPr>
        <w:t xml:space="preserve"> propagation of alginate hydrogel from</w:t>
      </w:r>
      <w:r w:rsidR="00C26903" w:rsidRPr="00263327">
        <w:rPr>
          <w:rFonts w:ascii="Times" w:hAnsi="Times" w:cs="Times"/>
          <w:sz w:val="24"/>
          <w:szCs w:val="24"/>
        </w:rPr>
        <w:t xml:space="preserve"> the</w:t>
      </w:r>
      <w:r w:rsidR="007C241D" w:rsidRPr="00263327">
        <w:rPr>
          <w:rFonts w:ascii="Times" w:hAnsi="Times" w:cs="Times"/>
          <w:sz w:val="24"/>
          <w:szCs w:val="24"/>
        </w:rPr>
        <w:t>ir</w:t>
      </w:r>
      <w:r w:rsidR="00C47873" w:rsidRPr="00263327">
        <w:rPr>
          <w:rFonts w:ascii="Times" w:hAnsi="Times" w:cs="Times"/>
          <w:sz w:val="24"/>
          <w:szCs w:val="24"/>
        </w:rPr>
        <w:t xml:space="preserve"> surface under the stimulation of </w:t>
      </w:r>
      <w:r w:rsidR="00C47873" w:rsidRPr="00263327">
        <w:rPr>
          <w:rFonts w:ascii="Times" w:hAnsi="Times" w:cs="Times"/>
          <w:color w:val="000000"/>
          <w:sz w:val="24"/>
          <w:szCs w:val="24"/>
        </w:rPr>
        <w:t>D</w:t>
      </w:r>
      <w:r w:rsidR="003A5C55" w:rsidRPr="00263327">
        <w:rPr>
          <w:rFonts w:ascii="Times" w:hAnsi="Times" w:cs="Times"/>
          <w:color w:val="000000"/>
          <w:sz w:val="24"/>
          <w:szCs w:val="24"/>
        </w:rPr>
        <w:t>-(</w:t>
      </w:r>
      <w:r w:rsidR="00D81825">
        <w:rPr>
          <w:rFonts w:ascii="Times" w:hAnsi="Times" w:cs="Times"/>
          <w:color w:val="000000"/>
          <w:sz w:val="24"/>
          <w:szCs w:val="24"/>
        </w:rPr>
        <w:t xml:space="preserve">+)-gluconic </w:t>
      </w:r>
      <w:r w:rsidR="00C47873" w:rsidRPr="00263327">
        <w:rPr>
          <w:rFonts w:ascii="Times" w:hAnsi="Times" w:cs="Times"/>
          <w:color w:val="000000"/>
          <w:sz w:val="24"/>
          <w:szCs w:val="24"/>
        </w:rPr>
        <w:t>acid-</w:t>
      </w:r>
      <w:r w:rsidR="00C47873" w:rsidRPr="00263327">
        <w:rPr>
          <w:rFonts w:ascii="Times" w:eastAsia="맑은 고딕" w:hAnsi="Times" w:cs="Times"/>
          <w:color w:val="000000"/>
          <w:sz w:val="24"/>
          <w:szCs w:val="24"/>
        </w:rPr>
        <w:t>δ</w:t>
      </w:r>
      <w:r w:rsidR="00C47873" w:rsidRPr="00263327">
        <w:rPr>
          <w:rFonts w:ascii="Times" w:hAnsi="Times" w:cs="Times"/>
          <w:color w:val="000000"/>
          <w:sz w:val="24"/>
          <w:szCs w:val="24"/>
        </w:rPr>
        <w:t>-lactone (GDL)</w:t>
      </w:r>
      <w:r w:rsidR="00C47873" w:rsidRPr="00EE4B63">
        <w:rPr>
          <w:rFonts w:ascii="Times" w:hAnsi="Times" w:cs="Times"/>
          <w:color w:val="000000"/>
          <w:sz w:val="24"/>
          <w:szCs w:val="24"/>
        </w:rPr>
        <w:t xml:space="preserve">. </w:t>
      </w:r>
      <w:r w:rsidR="004E4C5B" w:rsidRPr="00EE4B63">
        <w:rPr>
          <w:rFonts w:ascii="Times" w:hAnsi="Times" w:cs="Times"/>
          <w:color w:val="000000"/>
          <w:sz w:val="24"/>
          <w:szCs w:val="24"/>
        </w:rPr>
        <w:t>T</w:t>
      </w:r>
      <w:r w:rsidR="00C42357" w:rsidRPr="00EE4B63">
        <w:rPr>
          <w:rFonts w:ascii="Times" w:hAnsi="Times" w:cs="Times"/>
          <w:sz w:val="24"/>
          <w:szCs w:val="24"/>
        </w:rPr>
        <w:t xml:space="preserve">he thickness of the </w:t>
      </w:r>
      <w:r w:rsidR="00F87AD2">
        <w:rPr>
          <w:rFonts w:ascii="Times" w:hAnsi="Times" w:cs="Times"/>
          <w:sz w:val="24"/>
          <w:szCs w:val="24"/>
        </w:rPr>
        <w:t>hydrogel layers</w:t>
      </w:r>
      <w:r w:rsidR="00C42357" w:rsidRPr="00EE4B63">
        <w:rPr>
          <w:rFonts w:ascii="Times" w:hAnsi="Times" w:cs="Times"/>
          <w:sz w:val="24"/>
          <w:szCs w:val="24"/>
        </w:rPr>
        <w:t xml:space="preserve"> w</w:t>
      </w:r>
      <w:r w:rsidR="004E4C5B" w:rsidRPr="00EE4B63">
        <w:rPr>
          <w:rFonts w:ascii="Times" w:hAnsi="Times" w:cs="Times"/>
          <w:sz w:val="24"/>
          <w:szCs w:val="24"/>
        </w:rPr>
        <w:t>as</w:t>
      </w:r>
      <w:r w:rsidR="00C42357" w:rsidRPr="00EE4B63">
        <w:rPr>
          <w:rFonts w:ascii="Times" w:hAnsi="Times" w:cs="Times"/>
          <w:sz w:val="24"/>
          <w:szCs w:val="24"/>
        </w:rPr>
        <w:t xml:space="preserve"> easily controlled from several micrometers to hundreds</w:t>
      </w:r>
      <w:r w:rsidR="0000117A" w:rsidRPr="00EE4B63">
        <w:rPr>
          <w:rFonts w:ascii="Times" w:hAnsi="Times" w:cs="Times"/>
          <w:sz w:val="24"/>
          <w:szCs w:val="24"/>
        </w:rPr>
        <w:t xml:space="preserve"> of</w:t>
      </w:r>
      <w:r w:rsidR="0015024F" w:rsidRPr="00EE4B63">
        <w:rPr>
          <w:rFonts w:ascii="Times" w:hAnsi="Times" w:cs="Times"/>
          <w:sz w:val="24"/>
          <w:szCs w:val="24"/>
        </w:rPr>
        <w:t xml:space="preserve"> micrometer</w:t>
      </w:r>
      <w:r w:rsidR="00E54EA7" w:rsidRPr="00EE4B63">
        <w:rPr>
          <w:rFonts w:ascii="Times" w:hAnsi="Times" w:cs="Times"/>
          <w:sz w:val="24"/>
          <w:szCs w:val="24"/>
        </w:rPr>
        <w:t>s</w:t>
      </w:r>
      <w:r w:rsidR="00C42357" w:rsidRPr="00EE4B63">
        <w:rPr>
          <w:rFonts w:ascii="Times" w:hAnsi="Times" w:cs="Times"/>
          <w:sz w:val="24"/>
          <w:szCs w:val="24"/>
        </w:rPr>
        <w:t xml:space="preserve"> by adjusting</w:t>
      </w:r>
      <w:r w:rsidR="00C26903" w:rsidRPr="00EE4B63">
        <w:rPr>
          <w:rFonts w:ascii="Times" w:hAnsi="Times" w:cs="Times"/>
          <w:sz w:val="24"/>
          <w:szCs w:val="24"/>
        </w:rPr>
        <w:t xml:space="preserve"> the</w:t>
      </w:r>
      <w:r w:rsidR="00C42357" w:rsidRPr="00EE4B63">
        <w:rPr>
          <w:rFonts w:ascii="Times" w:hAnsi="Times" w:cs="Times"/>
          <w:sz w:val="24"/>
          <w:szCs w:val="24"/>
        </w:rPr>
        <w:t xml:space="preserve"> gelation time and </w:t>
      </w:r>
      <w:r w:rsidR="009A788E">
        <w:rPr>
          <w:rFonts w:ascii="Times" w:hAnsi="Times" w:cs="Times"/>
          <w:sz w:val="24"/>
          <w:szCs w:val="24"/>
        </w:rPr>
        <w:t xml:space="preserve">the </w:t>
      </w:r>
      <w:r w:rsidR="00C42357" w:rsidRPr="00EE4B63">
        <w:rPr>
          <w:rFonts w:ascii="Times" w:hAnsi="Times" w:cs="Times"/>
          <w:sz w:val="24"/>
          <w:szCs w:val="24"/>
        </w:rPr>
        <w:t>release rate of calcium</w:t>
      </w:r>
      <w:r w:rsidR="00C50DEB">
        <w:rPr>
          <w:rFonts w:ascii="Times" w:hAnsi="Times" w:cs="Times"/>
          <w:sz w:val="24"/>
          <w:szCs w:val="24"/>
        </w:rPr>
        <w:t xml:space="preserve"> ions</w:t>
      </w:r>
      <w:r w:rsidR="00C42357" w:rsidRPr="00EE4B63">
        <w:rPr>
          <w:rFonts w:ascii="Times" w:hAnsi="Times" w:cs="Times"/>
          <w:sz w:val="24"/>
          <w:szCs w:val="24"/>
        </w:rPr>
        <w:t>.</w:t>
      </w:r>
      <w:r w:rsidR="006F6256">
        <w:rPr>
          <w:rFonts w:ascii="Times" w:hAnsi="Times" w:cs="Times"/>
          <w:sz w:val="24"/>
          <w:szCs w:val="24"/>
        </w:rPr>
        <w:t xml:space="preserve"> </w:t>
      </w:r>
      <w:r w:rsidR="002B3C02">
        <w:rPr>
          <w:rFonts w:ascii="Times" w:hAnsi="Times" w:cs="Times"/>
          <w:sz w:val="24"/>
          <w:szCs w:val="24"/>
        </w:rPr>
        <w:t>Importantly</w:t>
      </w:r>
      <w:r w:rsidR="004345F8">
        <w:rPr>
          <w:rFonts w:ascii="Times" w:hAnsi="Times" w:cs="Times"/>
          <w:sz w:val="24"/>
          <w:szCs w:val="24"/>
        </w:rPr>
        <w:t xml:space="preserve">, </w:t>
      </w:r>
      <w:r w:rsidR="00012412">
        <w:rPr>
          <w:rFonts w:ascii="Times" w:hAnsi="Times" w:cs="Times"/>
          <w:sz w:val="24"/>
          <w:szCs w:val="24"/>
        </w:rPr>
        <w:t>STIG</w:t>
      </w:r>
      <w:r w:rsidR="00D575C9">
        <w:rPr>
          <w:rFonts w:ascii="Times" w:hAnsi="Times" w:cs="Times"/>
          <w:sz w:val="24"/>
          <w:szCs w:val="24"/>
        </w:rPr>
        <w:t xml:space="preserve"> fa</w:t>
      </w:r>
      <w:r w:rsidR="003D7BBF">
        <w:rPr>
          <w:rFonts w:ascii="Times" w:hAnsi="Times" w:cs="Times"/>
          <w:sz w:val="24"/>
          <w:szCs w:val="24"/>
        </w:rPr>
        <w:t>cilitat</w:t>
      </w:r>
      <w:r w:rsidR="00D26F6A">
        <w:rPr>
          <w:rFonts w:ascii="Times" w:hAnsi="Times" w:cs="Times"/>
          <w:sz w:val="24"/>
          <w:szCs w:val="24"/>
        </w:rPr>
        <w:t>ed</w:t>
      </w:r>
      <w:r w:rsidR="003D7BBF">
        <w:rPr>
          <w:rFonts w:ascii="Times" w:hAnsi="Times" w:cs="Times"/>
          <w:sz w:val="24"/>
          <w:szCs w:val="24"/>
        </w:rPr>
        <w:t xml:space="preserve"> </w:t>
      </w:r>
      <w:r w:rsidR="00812970">
        <w:rPr>
          <w:rFonts w:ascii="Times" w:hAnsi="Times" w:cs="Times"/>
          <w:sz w:val="24"/>
          <w:szCs w:val="24"/>
        </w:rPr>
        <w:t>accurate</w:t>
      </w:r>
      <w:r w:rsidR="00EF4579">
        <w:rPr>
          <w:rFonts w:ascii="Times" w:hAnsi="Times" w:cs="Times"/>
          <w:sz w:val="24"/>
          <w:szCs w:val="24"/>
        </w:rPr>
        <w:t xml:space="preserve">, </w:t>
      </w:r>
      <w:r w:rsidR="00521F12">
        <w:rPr>
          <w:rFonts w:ascii="Times" w:hAnsi="Times" w:cs="Times"/>
          <w:sz w:val="24"/>
          <w:szCs w:val="24"/>
        </w:rPr>
        <w:t>complete</w:t>
      </w:r>
      <w:r w:rsidR="00DB3617">
        <w:rPr>
          <w:rFonts w:ascii="Times" w:hAnsi="Times" w:cs="Times"/>
          <w:sz w:val="24"/>
          <w:szCs w:val="24"/>
        </w:rPr>
        <w:t xml:space="preserve"> (cell-centering)</w:t>
      </w:r>
      <w:r w:rsidR="00A61A43">
        <w:rPr>
          <w:rFonts w:ascii="Times" w:hAnsi="Times" w:cs="Times"/>
          <w:sz w:val="24"/>
          <w:szCs w:val="24"/>
        </w:rPr>
        <w:t>, and individual</w:t>
      </w:r>
      <w:r w:rsidR="004E6566">
        <w:rPr>
          <w:rFonts w:ascii="Times" w:hAnsi="Times" w:cs="Times"/>
          <w:sz w:val="24"/>
          <w:szCs w:val="24"/>
        </w:rPr>
        <w:t xml:space="preserve"> </w:t>
      </w:r>
      <w:r w:rsidR="00840B99">
        <w:rPr>
          <w:rFonts w:ascii="Times" w:hAnsi="Times" w:cs="Times"/>
          <w:sz w:val="24"/>
          <w:szCs w:val="24"/>
        </w:rPr>
        <w:t xml:space="preserve">cell </w:t>
      </w:r>
      <w:r w:rsidR="00A61A43">
        <w:rPr>
          <w:rFonts w:ascii="Times" w:hAnsi="Times" w:cs="Times"/>
          <w:sz w:val="24"/>
          <w:szCs w:val="24"/>
        </w:rPr>
        <w:t>encapsulation</w:t>
      </w:r>
      <w:r w:rsidR="00D87AC5">
        <w:rPr>
          <w:rFonts w:ascii="Times" w:hAnsi="Times" w:cs="Times"/>
          <w:sz w:val="24"/>
          <w:szCs w:val="24"/>
        </w:rPr>
        <w:t xml:space="preserve">, which </w:t>
      </w:r>
      <w:r w:rsidR="00162EAF">
        <w:rPr>
          <w:rFonts w:ascii="Times" w:hAnsi="Times" w:cs="Times"/>
          <w:sz w:val="24"/>
          <w:szCs w:val="24"/>
        </w:rPr>
        <w:t xml:space="preserve">potentially overcomes the pitfalls of </w:t>
      </w:r>
      <w:r w:rsidR="00521F12">
        <w:rPr>
          <w:rFonts w:ascii="Times" w:hAnsi="Times" w:cs="Times"/>
          <w:sz w:val="24"/>
          <w:szCs w:val="24"/>
        </w:rPr>
        <w:t>conventional</w:t>
      </w:r>
      <w:r w:rsidR="004E6566">
        <w:rPr>
          <w:rFonts w:ascii="Times" w:hAnsi="Times" w:cs="Times"/>
          <w:sz w:val="24"/>
          <w:szCs w:val="24"/>
        </w:rPr>
        <w:t xml:space="preserve"> </w:t>
      </w:r>
      <w:r w:rsidR="00012412">
        <w:rPr>
          <w:rFonts w:ascii="Times" w:hAnsi="Times" w:cs="Times"/>
          <w:sz w:val="24"/>
          <w:szCs w:val="24"/>
        </w:rPr>
        <w:t>strategie</w:t>
      </w:r>
      <w:r w:rsidR="00521F12">
        <w:rPr>
          <w:rFonts w:ascii="Times" w:hAnsi="Times" w:cs="Times"/>
          <w:sz w:val="24"/>
          <w:szCs w:val="24"/>
        </w:rPr>
        <w:t>s</w:t>
      </w:r>
      <w:r w:rsidR="007A2C3C">
        <w:rPr>
          <w:rFonts w:ascii="Times" w:hAnsi="Times" w:cs="Times"/>
          <w:sz w:val="24"/>
          <w:szCs w:val="24"/>
        </w:rPr>
        <w:t>.</w:t>
      </w:r>
      <w:r w:rsidR="00B25AC8">
        <w:rPr>
          <w:rFonts w:ascii="Times" w:hAnsi="Times" w:cs="Times"/>
          <w:sz w:val="24"/>
          <w:szCs w:val="24"/>
        </w:rPr>
        <w:t xml:space="preserve"> </w:t>
      </w:r>
      <w:r w:rsidR="00135A9D">
        <w:rPr>
          <w:rFonts w:ascii="Times" w:hAnsi="Times" w:cs="Times"/>
          <w:sz w:val="24"/>
          <w:szCs w:val="24"/>
        </w:rPr>
        <w:t xml:space="preserve">Conformal </w:t>
      </w:r>
      <w:r w:rsidR="0031603B">
        <w:rPr>
          <w:rFonts w:ascii="Times" w:hAnsi="Times" w:cs="Times"/>
          <w:sz w:val="24"/>
          <w:szCs w:val="24"/>
        </w:rPr>
        <w:t xml:space="preserve">hydrogel encapsulation by STIG successfully </w:t>
      </w:r>
      <w:r w:rsidR="007E0444">
        <w:rPr>
          <w:rFonts w:ascii="Times" w:hAnsi="Times" w:cs="Times"/>
          <w:sz w:val="24"/>
          <w:szCs w:val="24"/>
        </w:rPr>
        <w:t xml:space="preserve">prolonged survival of </w:t>
      </w:r>
      <w:r w:rsidR="0016030F">
        <w:rPr>
          <w:rFonts w:ascii="Times" w:hAnsi="Times" w:cs="Times"/>
          <w:sz w:val="24"/>
          <w:szCs w:val="24"/>
        </w:rPr>
        <w:t xml:space="preserve">xenogeneic </w:t>
      </w:r>
      <w:r w:rsidR="007E0444">
        <w:rPr>
          <w:rFonts w:ascii="Times" w:hAnsi="Times" w:cs="Times"/>
          <w:sz w:val="24"/>
          <w:szCs w:val="24"/>
        </w:rPr>
        <w:t>pancreatic islets</w:t>
      </w:r>
      <w:r w:rsidR="0001659E">
        <w:rPr>
          <w:rFonts w:ascii="Times" w:hAnsi="Times" w:cs="Times"/>
          <w:sz w:val="24"/>
          <w:szCs w:val="24"/>
        </w:rPr>
        <w:t xml:space="preserve"> in immunocompetent mice</w:t>
      </w:r>
      <w:r w:rsidR="007522CC">
        <w:rPr>
          <w:rFonts w:ascii="Times" w:hAnsi="Times" w:cs="Times"/>
          <w:sz w:val="24"/>
          <w:szCs w:val="24"/>
        </w:rPr>
        <w:t xml:space="preserve"> for &gt;120 days</w:t>
      </w:r>
      <w:r w:rsidR="0001659E">
        <w:rPr>
          <w:rFonts w:ascii="Times" w:hAnsi="Times" w:cs="Times"/>
          <w:sz w:val="24"/>
          <w:szCs w:val="24"/>
        </w:rPr>
        <w:t xml:space="preserve">. </w:t>
      </w:r>
      <w:r w:rsidR="00592D21">
        <w:rPr>
          <w:rFonts w:ascii="Times" w:hAnsi="Times" w:cs="Times"/>
          <w:sz w:val="24"/>
          <w:szCs w:val="24"/>
        </w:rPr>
        <w:t>We further</w:t>
      </w:r>
      <w:r w:rsidR="002D0E96">
        <w:rPr>
          <w:rFonts w:ascii="Times" w:hAnsi="Times" w:cs="Times"/>
          <w:sz w:val="24"/>
          <w:szCs w:val="24"/>
        </w:rPr>
        <w:t xml:space="preserve"> </w:t>
      </w:r>
      <w:r w:rsidR="003F45AF">
        <w:rPr>
          <w:rFonts w:ascii="Times" w:hAnsi="Times" w:cs="Times"/>
          <w:sz w:val="24"/>
          <w:szCs w:val="24"/>
        </w:rPr>
        <w:t>proved that</w:t>
      </w:r>
      <w:r w:rsidR="009D67FC" w:rsidRPr="00EE4B63">
        <w:rPr>
          <w:rFonts w:ascii="Times" w:hAnsi="Times" w:cs="Times"/>
          <w:sz w:val="24"/>
          <w:szCs w:val="24"/>
        </w:rPr>
        <w:t xml:space="preserve"> </w:t>
      </w:r>
      <w:r w:rsidR="00135A9D">
        <w:rPr>
          <w:rFonts w:ascii="Times" w:hAnsi="Times" w:cs="Times"/>
          <w:color w:val="000000"/>
          <w:sz w:val="24"/>
          <w:szCs w:val="24"/>
        </w:rPr>
        <w:t>our</w:t>
      </w:r>
      <w:r w:rsidR="00D26F78" w:rsidRPr="00EE4B63">
        <w:rPr>
          <w:rFonts w:ascii="Times" w:hAnsi="Times" w:cs="Times"/>
          <w:sz w:val="24"/>
          <w:szCs w:val="24"/>
        </w:rPr>
        <w:t xml:space="preserve"> </w:t>
      </w:r>
      <w:r w:rsidR="00D70608" w:rsidRPr="00EE4B63">
        <w:rPr>
          <w:rFonts w:ascii="Times" w:hAnsi="Times" w:cs="Times"/>
          <w:sz w:val="24"/>
          <w:szCs w:val="24"/>
        </w:rPr>
        <w:t>low-cost and facile</w:t>
      </w:r>
      <w:r w:rsidR="00D26F78" w:rsidRPr="00EE4B63">
        <w:rPr>
          <w:rFonts w:ascii="Times" w:hAnsi="Times" w:cs="Times"/>
          <w:sz w:val="24"/>
          <w:szCs w:val="24"/>
        </w:rPr>
        <w:t xml:space="preserve"> method could potentially lead to advances in </w:t>
      </w:r>
      <w:r w:rsidR="007C241D">
        <w:rPr>
          <w:rFonts w:ascii="Times" w:hAnsi="Times" w:cs="Times"/>
          <w:sz w:val="24"/>
          <w:szCs w:val="24"/>
        </w:rPr>
        <w:t>different</w:t>
      </w:r>
      <w:r w:rsidR="00D26F78" w:rsidRPr="00EE4B63">
        <w:rPr>
          <w:rFonts w:ascii="Times" w:hAnsi="Times" w:cs="Times"/>
          <w:sz w:val="24"/>
          <w:szCs w:val="24"/>
        </w:rPr>
        <w:t xml:space="preserve"> fields by rendering</w:t>
      </w:r>
      <w:r w:rsidR="009218E5">
        <w:rPr>
          <w:rFonts w:ascii="Times" w:hAnsi="Times" w:cs="Times"/>
          <w:sz w:val="24"/>
          <w:szCs w:val="24"/>
        </w:rPr>
        <w:t xml:space="preserve"> </w:t>
      </w:r>
      <w:r w:rsidR="00D26F78" w:rsidRPr="00EE4B63">
        <w:rPr>
          <w:rFonts w:ascii="Times" w:hAnsi="Times" w:cs="Times"/>
          <w:sz w:val="24"/>
          <w:szCs w:val="24"/>
        </w:rPr>
        <w:t>a precisely</w:t>
      </w:r>
      <w:r w:rsidR="009611A2" w:rsidRPr="00EE4B63">
        <w:rPr>
          <w:rFonts w:ascii="Times" w:hAnsi="Times" w:cs="Times"/>
          <w:sz w:val="24"/>
          <w:szCs w:val="24"/>
        </w:rPr>
        <w:t xml:space="preserve"> controlled</w:t>
      </w:r>
      <w:r w:rsidR="00D26F78" w:rsidRPr="00EE4B63">
        <w:rPr>
          <w:rFonts w:ascii="Times" w:hAnsi="Times" w:cs="Times"/>
          <w:sz w:val="24"/>
          <w:szCs w:val="24"/>
        </w:rPr>
        <w:t xml:space="preserve"> microscale alginate layer on </w:t>
      </w:r>
      <w:r w:rsidR="00960A95">
        <w:rPr>
          <w:rFonts w:ascii="Times" w:hAnsi="Times" w:cs="Times"/>
          <w:sz w:val="24"/>
          <w:szCs w:val="24"/>
        </w:rPr>
        <w:t>various</w:t>
      </w:r>
      <w:r w:rsidR="00D26F78" w:rsidRPr="00EE4B63">
        <w:rPr>
          <w:rFonts w:ascii="Times" w:hAnsi="Times" w:cs="Times"/>
          <w:sz w:val="24"/>
          <w:szCs w:val="24"/>
        </w:rPr>
        <w:t xml:space="preserve"> </w:t>
      </w:r>
      <w:r w:rsidR="00761499">
        <w:rPr>
          <w:rFonts w:ascii="Times" w:hAnsi="Times" w:cs="Times"/>
          <w:sz w:val="24"/>
          <w:szCs w:val="24"/>
        </w:rPr>
        <w:t xml:space="preserve">a wide </w:t>
      </w:r>
      <w:r w:rsidR="00592D21">
        <w:rPr>
          <w:rFonts w:ascii="Times" w:hAnsi="Times" w:cs="Times"/>
          <w:sz w:val="24"/>
          <w:szCs w:val="24"/>
        </w:rPr>
        <w:t xml:space="preserve">variety of </w:t>
      </w:r>
      <w:r w:rsidR="005628DA">
        <w:rPr>
          <w:rFonts w:ascii="Times" w:hAnsi="Times" w:cs="Times"/>
          <w:sz w:val="24"/>
          <w:szCs w:val="24"/>
        </w:rPr>
        <w:t>biomedical substrates</w:t>
      </w:r>
      <w:r w:rsidR="00F765BB">
        <w:rPr>
          <w:rFonts w:ascii="Times" w:hAnsi="Times" w:cs="Times"/>
          <w:sz w:val="24"/>
          <w:szCs w:val="24"/>
        </w:rPr>
        <w:t>.</w:t>
      </w:r>
    </w:p>
    <w:p w14:paraId="3AD18AF0" w14:textId="2B92BBB0" w:rsidR="00C42357" w:rsidRPr="009947E8" w:rsidRDefault="00C42357" w:rsidP="009947E8">
      <w:pPr>
        <w:widowControl/>
        <w:wordWrap/>
        <w:autoSpaceDE/>
        <w:autoSpaceDN/>
        <w:rPr>
          <w:rFonts w:ascii="Times" w:hAnsi="Times" w:cs="Times"/>
          <w:sz w:val="24"/>
          <w:szCs w:val="24"/>
        </w:rPr>
      </w:pPr>
    </w:p>
    <w:sectPr w:rsidR="00C42357" w:rsidRPr="009947E8" w:rsidSect="00EE4B63">
      <w:pgSz w:w="11906" w:h="16838"/>
      <w:pgMar w:top="1701" w:right="1440" w:bottom="1134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5B05C0" w14:textId="77777777" w:rsidR="00CD679C" w:rsidRDefault="00CD679C" w:rsidP="009023DC">
      <w:pPr>
        <w:spacing w:after="0" w:line="240" w:lineRule="auto"/>
      </w:pPr>
      <w:r>
        <w:separator/>
      </w:r>
    </w:p>
  </w:endnote>
  <w:endnote w:type="continuationSeparator" w:id="0">
    <w:p w14:paraId="0743E237" w14:textId="77777777" w:rsidR="00CD679C" w:rsidRDefault="00CD679C" w:rsidP="009023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TimesTen-Roman">
    <w:altName w:val="Segoe Print"/>
    <w:panose1 w:val="020B0604020202020204"/>
    <w:charset w:val="00"/>
    <w:family w:val="roman"/>
    <w:notTrueType/>
    <w:pitch w:val="default"/>
  </w:font>
  <w:font w:name="굴림">
    <w:altName w:val="Gulim"/>
    <w:panose1 w:val="020B0600000101010101"/>
    <w:charset w:val="81"/>
    <w:family w:val="swiss"/>
    <w:pitch w:val="variable"/>
    <w:sig w:usb0="B00002AF" w:usb1="69D77CFB" w:usb2="00000030" w:usb3="00000000" w:csb0="0028009F" w:csb1="00000000"/>
  </w:font>
  <w:font w:name="AdvP9794">
    <w:altName w:val="Times New Roman"/>
    <w:panose1 w:val="020B0604020202020204"/>
    <w:charset w:val="00"/>
    <w:family w:val="roman"/>
    <w:notTrueType/>
    <w:pitch w:val="default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2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08135" w14:textId="77777777" w:rsidR="00CD679C" w:rsidRDefault="00CD679C" w:rsidP="009023DC">
      <w:pPr>
        <w:spacing w:after="0" w:line="240" w:lineRule="auto"/>
      </w:pPr>
      <w:r>
        <w:separator/>
      </w:r>
    </w:p>
  </w:footnote>
  <w:footnote w:type="continuationSeparator" w:id="0">
    <w:p w14:paraId="6C6A0470" w14:textId="77777777" w:rsidR="00CD679C" w:rsidRDefault="00CD679C" w:rsidP="009023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0DB1"/>
    <w:multiLevelType w:val="hybridMultilevel"/>
    <w:tmpl w:val="7E80642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127DA1"/>
    <w:multiLevelType w:val="hybridMultilevel"/>
    <w:tmpl w:val="69DA529C"/>
    <w:lvl w:ilvl="0" w:tplc="A0B00E7A">
      <w:start w:val="1"/>
      <w:numFmt w:val="decimal"/>
      <w:pStyle w:val="1"/>
      <w:suff w:val="space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removeDateAndTime/>
  <w:bordersDoNotSurroundHeader/>
  <w:bordersDoNotSurroundFooter/>
  <w:hideSpellingErrors/>
  <w:hideGrammaticalError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ko-KR" w:vendorID="64" w:dllVersion="5" w:nlCheck="1" w:checkStyle="1"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bA0NzEwMjYAAiUdpeDU4uLM/DyQAlOTWgDiSCVuLQAAAA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Biomaterials&lt;/Style&gt;&lt;LeftDelim&gt;{&lt;/LeftDelim&gt;&lt;RightDelim&gt;}&lt;/RightDelim&gt;&lt;FontName&gt;TimesTen-Roman&lt;/FontName&gt;&lt;FontSize&gt;9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r5dpazvv0e950wetddm5td5x50t55efxess9&quot;&gt;My EndNote Library&lt;record-ids&gt;&lt;item&gt;2&lt;/item&gt;&lt;item&gt;3&lt;/item&gt;&lt;item&gt;4&lt;/item&gt;&lt;item&gt;5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40&lt;/item&gt;&lt;item&gt;41&lt;/item&gt;&lt;item&gt;42&lt;/item&gt;&lt;item&gt;44&lt;/item&gt;&lt;item&gt;45&lt;/item&gt;&lt;item&gt;46&lt;/item&gt;&lt;/record-ids&gt;&lt;/item&gt;&lt;/Libraries&gt;"/>
  </w:docVars>
  <w:rsids>
    <w:rsidRoot w:val="00E632BF"/>
    <w:rsid w:val="000002E3"/>
    <w:rsid w:val="0000117A"/>
    <w:rsid w:val="00003923"/>
    <w:rsid w:val="00003C0B"/>
    <w:rsid w:val="00004AFC"/>
    <w:rsid w:val="00004B4E"/>
    <w:rsid w:val="000070B6"/>
    <w:rsid w:val="00007FAA"/>
    <w:rsid w:val="00010D77"/>
    <w:rsid w:val="00011359"/>
    <w:rsid w:val="000118AE"/>
    <w:rsid w:val="00012412"/>
    <w:rsid w:val="000125D1"/>
    <w:rsid w:val="00014186"/>
    <w:rsid w:val="00014571"/>
    <w:rsid w:val="00014EE0"/>
    <w:rsid w:val="00015CAD"/>
    <w:rsid w:val="0001659E"/>
    <w:rsid w:val="0001663B"/>
    <w:rsid w:val="00020ED8"/>
    <w:rsid w:val="00021139"/>
    <w:rsid w:val="0002146D"/>
    <w:rsid w:val="00022CF1"/>
    <w:rsid w:val="00023DA2"/>
    <w:rsid w:val="00025BBE"/>
    <w:rsid w:val="00026192"/>
    <w:rsid w:val="000271C1"/>
    <w:rsid w:val="00027CA5"/>
    <w:rsid w:val="00027FEA"/>
    <w:rsid w:val="00032B63"/>
    <w:rsid w:val="00032D5F"/>
    <w:rsid w:val="00033C9D"/>
    <w:rsid w:val="00034C02"/>
    <w:rsid w:val="00037FD1"/>
    <w:rsid w:val="000402D3"/>
    <w:rsid w:val="000415FA"/>
    <w:rsid w:val="00041CF3"/>
    <w:rsid w:val="00041DA6"/>
    <w:rsid w:val="000427BD"/>
    <w:rsid w:val="00042C93"/>
    <w:rsid w:val="00042FA2"/>
    <w:rsid w:val="000439FE"/>
    <w:rsid w:val="00043FE7"/>
    <w:rsid w:val="00046565"/>
    <w:rsid w:val="000466F9"/>
    <w:rsid w:val="00046776"/>
    <w:rsid w:val="00046999"/>
    <w:rsid w:val="00046B49"/>
    <w:rsid w:val="00047271"/>
    <w:rsid w:val="00047F3D"/>
    <w:rsid w:val="0005004D"/>
    <w:rsid w:val="000525D0"/>
    <w:rsid w:val="0005292B"/>
    <w:rsid w:val="00053AAD"/>
    <w:rsid w:val="00054EF1"/>
    <w:rsid w:val="000550ED"/>
    <w:rsid w:val="000574A4"/>
    <w:rsid w:val="000602AB"/>
    <w:rsid w:val="0006207C"/>
    <w:rsid w:val="00064944"/>
    <w:rsid w:val="00066415"/>
    <w:rsid w:val="00066F20"/>
    <w:rsid w:val="000676BD"/>
    <w:rsid w:val="0007042D"/>
    <w:rsid w:val="00070AA3"/>
    <w:rsid w:val="00071158"/>
    <w:rsid w:val="00072151"/>
    <w:rsid w:val="000748F5"/>
    <w:rsid w:val="000762F8"/>
    <w:rsid w:val="000766C6"/>
    <w:rsid w:val="00076F96"/>
    <w:rsid w:val="00077FA3"/>
    <w:rsid w:val="000817B7"/>
    <w:rsid w:val="0008182C"/>
    <w:rsid w:val="00083142"/>
    <w:rsid w:val="000854A9"/>
    <w:rsid w:val="00086152"/>
    <w:rsid w:val="000862DA"/>
    <w:rsid w:val="00086CC9"/>
    <w:rsid w:val="0008799D"/>
    <w:rsid w:val="000902FA"/>
    <w:rsid w:val="0009087E"/>
    <w:rsid w:val="00091E07"/>
    <w:rsid w:val="00092050"/>
    <w:rsid w:val="0009328C"/>
    <w:rsid w:val="000936AB"/>
    <w:rsid w:val="00094B26"/>
    <w:rsid w:val="00094F9F"/>
    <w:rsid w:val="000960CF"/>
    <w:rsid w:val="00097459"/>
    <w:rsid w:val="000A221E"/>
    <w:rsid w:val="000A24B4"/>
    <w:rsid w:val="000A2615"/>
    <w:rsid w:val="000A3500"/>
    <w:rsid w:val="000A43F4"/>
    <w:rsid w:val="000A590D"/>
    <w:rsid w:val="000A5B00"/>
    <w:rsid w:val="000A7D88"/>
    <w:rsid w:val="000B02A1"/>
    <w:rsid w:val="000B05B4"/>
    <w:rsid w:val="000B079A"/>
    <w:rsid w:val="000B0AB8"/>
    <w:rsid w:val="000B1003"/>
    <w:rsid w:val="000B208D"/>
    <w:rsid w:val="000B2861"/>
    <w:rsid w:val="000B33AD"/>
    <w:rsid w:val="000B383B"/>
    <w:rsid w:val="000B38D9"/>
    <w:rsid w:val="000B48F8"/>
    <w:rsid w:val="000B4D1D"/>
    <w:rsid w:val="000B4EC0"/>
    <w:rsid w:val="000B4FA3"/>
    <w:rsid w:val="000B4FE0"/>
    <w:rsid w:val="000B5B4F"/>
    <w:rsid w:val="000C045A"/>
    <w:rsid w:val="000C3815"/>
    <w:rsid w:val="000C52E8"/>
    <w:rsid w:val="000C68DD"/>
    <w:rsid w:val="000D019B"/>
    <w:rsid w:val="000D1829"/>
    <w:rsid w:val="000D2E61"/>
    <w:rsid w:val="000D6EA2"/>
    <w:rsid w:val="000E0E78"/>
    <w:rsid w:val="000E0EC7"/>
    <w:rsid w:val="000E2096"/>
    <w:rsid w:val="000E243D"/>
    <w:rsid w:val="000E2486"/>
    <w:rsid w:val="000E333C"/>
    <w:rsid w:val="000E4975"/>
    <w:rsid w:val="000E5FF3"/>
    <w:rsid w:val="000E623B"/>
    <w:rsid w:val="000F0B90"/>
    <w:rsid w:val="000F0F91"/>
    <w:rsid w:val="000F176E"/>
    <w:rsid w:val="000F1CA1"/>
    <w:rsid w:val="000F4C07"/>
    <w:rsid w:val="000F4E3A"/>
    <w:rsid w:val="000F5512"/>
    <w:rsid w:val="000F5B40"/>
    <w:rsid w:val="000F715E"/>
    <w:rsid w:val="00101B15"/>
    <w:rsid w:val="001022E9"/>
    <w:rsid w:val="00102A5F"/>
    <w:rsid w:val="001031EB"/>
    <w:rsid w:val="00103626"/>
    <w:rsid w:val="001052C9"/>
    <w:rsid w:val="001054ED"/>
    <w:rsid w:val="00105D12"/>
    <w:rsid w:val="00105EEE"/>
    <w:rsid w:val="00106023"/>
    <w:rsid w:val="00106E04"/>
    <w:rsid w:val="00107249"/>
    <w:rsid w:val="00114ACA"/>
    <w:rsid w:val="001159F8"/>
    <w:rsid w:val="001172FC"/>
    <w:rsid w:val="0011796F"/>
    <w:rsid w:val="00120446"/>
    <w:rsid w:val="00123864"/>
    <w:rsid w:val="00124727"/>
    <w:rsid w:val="00125C2C"/>
    <w:rsid w:val="00126716"/>
    <w:rsid w:val="00126990"/>
    <w:rsid w:val="00126E58"/>
    <w:rsid w:val="00127564"/>
    <w:rsid w:val="001277BF"/>
    <w:rsid w:val="00130245"/>
    <w:rsid w:val="0013039A"/>
    <w:rsid w:val="001321F6"/>
    <w:rsid w:val="00133576"/>
    <w:rsid w:val="001358FD"/>
    <w:rsid w:val="00135A9D"/>
    <w:rsid w:val="00136C92"/>
    <w:rsid w:val="0013758F"/>
    <w:rsid w:val="001379DD"/>
    <w:rsid w:val="00140C00"/>
    <w:rsid w:val="001411F0"/>
    <w:rsid w:val="00141A92"/>
    <w:rsid w:val="00144F5A"/>
    <w:rsid w:val="00144FB5"/>
    <w:rsid w:val="001453E8"/>
    <w:rsid w:val="001463F6"/>
    <w:rsid w:val="001465A0"/>
    <w:rsid w:val="00146F79"/>
    <w:rsid w:val="0015024F"/>
    <w:rsid w:val="001505A4"/>
    <w:rsid w:val="001522DA"/>
    <w:rsid w:val="001538D8"/>
    <w:rsid w:val="001542D5"/>
    <w:rsid w:val="00154408"/>
    <w:rsid w:val="001545B1"/>
    <w:rsid w:val="00156EF2"/>
    <w:rsid w:val="00156F51"/>
    <w:rsid w:val="00157AA1"/>
    <w:rsid w:val="00157F3B"/>
    <w:rsid w:val="0016030F"/>
    <w:rsid w:val="00160899"/>
    <w:rsid w:val="001609F0"/>
    <w:rsid w:val="00161831"/>
    <w:rsid w:val="00161DEF"/>
    <w:rsid w:val="00162EAF"/>
    <w:rsid w:val="0016314E"/>
    <w:rsid w:val="001634A1"/>
    <w:rsid w:val="0016409F"/>
    <w:rsid w:val="00164390"/>
    <w:rsid w:val="00166D5C"/>
    <w:rsid w:val="00167499"/>
    <w:rsid w:val="0016751D"/>
    <w:rsid w:val="0017000F"/>
    <w:rsid w:val="001714BC"/>
    <w:rsid w:val="00171AAE"/>
    <w:rsid w:val="00171C94"/>
    <w:rsid w:val="001726CB"/>
    <w:rsid w:val="001734A6"/>
    <w:rsid w:val="00173892"/>
    <w:rsid w:val="00174BB9"/>
    <w:rsid w:val="00176DA2"/>
    <w:rsid w:val="0018048D"/>
    <w:rsid w:val="001817BD"/>
    <w:rsid w:val="00182C8E"/>
    <w:rsid w:val="00183CD2"/>
    <w:rsid w:val="00185078"/>
    <w:rsid w:val="0018581B"/>
    <w:rsid w:val="00186549"/>
    <w:rsid w:val="0018788C"/>
    <w:rsid w:val="00187B47"/>
    <w:rsid w:val="00187DB9"/>
    <w:rsid w:val="00190379"/>
    <w:rsid w:val="001929A8"/>
    <w:rsid w:val="00194021"/>
    <w:rsid w:val="00194213"/>
    <w:rsid w:val="00194739"/>
    <w:rsid w:val="00194BF6"/>
    <w:rsid w:val="00194F58"/>
    <w:rsid w:val="00195DC4"/>
    <w:rsid w:val="00196270"/>
    <w:rsid w:val="0019750D"/>
    <w:rsid w:val="00197A30"/>
    <w:rsid w:val="001A0267"/>
    <w:rsid w:val="001A096E"/>
    <w:rsid w:val="001A1733"/>
    <w:rsid w:val="001A2172"/>
    <w:rsid w:val="001A4696"/>
    <w:rsid w:val="001A4BE6"/>
    <w:rsid w:val="001A609C"/>
    <w:rsid w:val="001A7603"/>
    <w:rsid w:val="001B129C"/>
    <w:rsid w:val="001B12FD"/>
    <w:rsid w:val="001B1756"/>
    <w:rsid w:val="001B3784"/>
    <w:rsid w:val="001B419D"/>
    <w:rsid w:val="001B49DE"/>
    <w:rsid w:val="001B5779"/>
    <w:rsid w:val="001B5D67"/>
    <w:rsid w:val="001B6087"/>
    <w:rsid w:val="001B67DF"/>
    <w:rsid w:val="001B76C5"/>
    <w:rsid w:val="001C081C"/>
    <w:rsid w:val="001C0E72"/>
    <w:rsid w:val="001C1A3A"/>
    <w:rsid w:val="001C2CC2"/>
    <w:rsid w:val="001C3505"/>
    <w:rsid w:val="001C4BA2"/>
    <w:rsid w:val="001C5117"/>
    <w:rsid w:val="001C585E"/>
    <w:rsid w:val="001C6984"/>
    <w:rsid w:val="001C7616"/>
    <w:rsid w:val="001C7B19"/>
    <w:rsid w:val="001C7C46"/>
    <w:rsid w:val="001D0531"/>
    <w:rsid w:val="001D296D"/>
    <w:rsid w:val="001D2978"/>
    <w:rsid w:val="001D4FAB"/>
    <w:rsid w:val="001D5324"/>
    <w:rsid w:val="001D577A"/>
    <w:rsid w:val="001D5FD2"/>
    <w:rsid w:val="001D76FC"/>
    <w:rsid w:val="001E021E"/>
    <w:rsid w:val="001E0908"/>
    <w:rsid w:val="001E0A47"/>
    <w:rsid w:val="001E1B39"/>
    <w:rsid w:val="001E30C2"/>
    <w:rsid w:val="001E337D"/>
    <w:rsid w:val="001E4379"/>
    <w:rsid w:val="001E5994"/>
    <w:rsid w:val="001E5F33"/>
    <w:rsid w:val="001E60F9"/>
    <w:rsid w:val="001E644D"/>
    <w:rsid w:val="001E6455"/>
    <w:rsid w:val="001E79E7"/>
    <w:rsid w:val="001F00E7"/>
    <w:rsid w:val="001F0CE2"/>
    <w:rsid w:val="001F43EF"/>
    <w:rsid w:val="001F4E5D"/>
    <w:rsid w:val="001F5360"/>
    <w:rsid w:val="001F760B"/>
    <w:rsid w:val="00200FFB"/>
    <w:rsid w:val="002016AB"/>
    <w:rsid w:val="00202041"/>
    <w:rsid w:val="0020221B"/>
    <w:rsid w:val="002026A9"/>
    <w:rsid w:val="00202A87"/>
    <w:rsid w:val="002030AB"/>
    <w:rsid w:val="00203E80"/>
    <w:rsid w:val="00203E9B"/>
    <w:rsid w:val="002043DE"/>
    <w:rsid w:val="002045EC"/>
    <w:rsid w:val="00204643"/>
    <w:rsid w:val="002050F7"/>
    <w:rsid w:val="002063E5"/>
    <w:rsid w:val="002079C3"/>
    <w:rsid w:val="00210636"/>
    <w:rsid w:val="00212C2E"/>
    <w:rsid w:val="00212D08"/>
    <w:rsid w:val="00213059"/>
    <w:rsid w:val="00213903"/>
    <w:rsid w:val="00215309"/>
    <w:rsid w:val="00216080"/>
    <w:rsid w:val="00216480"/>
    <w:rsid w:val="00216DAF"/>
    <w:rsid w:val="00217569"/>
    <w:rsid w:val="00221B88"/>
    <w:rsid w:val="00221CCC"/>
    <w:rsid w:val="00222B9F"/>
    <w:rsid w:val="0022331A"/>
    <w:rsid w:val="0022384F"/>
    <w:rsid w:val="00223EF2"/>
    <w:rsid w:val="00223FE4"/>
    <w:rsid w:val="00226FC8"/>
    <w:rsid w:val="002302EC"/>
    <w:rsid w:val="002310B1"/>
    <w:rsid w:val="00231C93"/>
    <w:rsid w:val="002320CD"/>
    <w:rsid w:val="00232B79"/>
    <w:rsid w:val="00232FE5"/>
    <w:rsid w:val="00236847"/>
    <w:rsid w:val="00240147"/>
    <w:rsid w:val="00241663"/>
    <w:rsid w:val="002417C6"/>
    <w:rsid w:val="0024206D"/>
    <w:rsid w:val="00242344"/>
    <w:rsid w:val="00244C0A"/>
    <w:rsid w:val="00245E9B"/>
    <w:rsid w:val="00247515"/>
    <w:rsid w:val="0024769D"/>
    <w:rsid w:val="00250C23"/>
    <w:rsid w:val="00250DCB"/>
    <w:rsid w:val="0025126A"/>
    <w:rsid w:val="00251FFB"/>
    <w:rsid w:val="002529D7"/>
    <w:rsid w:val="00254BD0"/>
    <w:rsid w:val="0025566A"/>
    <w:rsid w:val="0025705C"/>
    <w:rsid w:val="00261744"/>
    <w:rsid w:val="002619EE"/>
    <w:rsid w:val="00261BBA"/>
    <w:rsid w:val="00262336"/>
    <w:rsid w:val="00263327"/>
    <w:rsid w:val="0026390C"/>
    <w:rsid w:val="002659C2"/>
    <w:rsid w:val="00267C38"/>
    <w:rsid w:val="00270FA9"/>
    <w:rsid w:val="002714EB"/>
    <w:rsid w:val="00271A21"/>
    <w:rsid w:val="00272360"/>
    <w:rsid w:val="00273E21"/>
    <w:rsid w:val="002743DB"/>
    <w:rsid w:val="002745FE"/>
    <w:rsid w:val="00275AA9"/>
    <w:rsid w:val="00276C16"/>
    <w:rsid w:val="00276EC1"/>
    <w:rsid w:val="002838C5"/>
    <w:rsid w:val="002841CE"/>
    <w:rsid w:val="0028454C"/>
    <w:rsid w:val="00284E83"/>
    <w:rsid w:val="00285036"/>
    <w:rsid w:val="0028583C"/>
    <w:rsid w:val="0028589E"/>
    <w:rsid w:val="002904FC"/>
    <w:rsid w:val="00291385"/>
    <w:rsid w:val="00291568"/>
    <w:rsid w:val="00291E70"/>
    <w:rsid w:val="0029394E"/>
    <w:rsid w:val="00293AD7"/>
    <w:rsid w:val="00295524"/>
    <w:rsid w:val="00295D1F"/>
    <w:rsid w:val="00295DBA"/>
    <w:rsid w:val="0029620B"/>
    <w:rsid w:val="0029680E"/>
    <w:rsid w:val="00296A6C"/>
    <w:rsid w:val="0029758C"/>
    <w:rsid w:val="002A0031"/>
    <w:rsid w:val="002A1B9E"/>
    <w:rsid w:val="002A2B8A"/>
    <w:rsid w:val="002A32B4"/>
    <w:rsid w:val="002A4D01"/>
    <w:rsid w:val="002A4DC5"/>
    <w:rsid w:val="002A57CA"/>
    <w:rsid w:val="002A5EC3"/>
    <w:rsid w:val="002A6B36"/>
    <w:rsid w:val="002B0562"/>
    <w:rsid w:val="002B0C22"/>
    <w:rsid w:val="002B1398"/>
    <w:rsid w:val="002B3566"/>
    <w:rsid w:val="002B3BF6"/>
    <w:rsid w:val="002B3C02"/>
    <w:rsid w:val="002B4574"/>
    <w:rsid w:val="002B463E"/>
    <w:rsid w:val="002B4DC2"/>
    <w:rsid w:val="002B5BC0"/>
    <w:rsid w:val="002B638F"/>
    <w:rsid w:val="002B6817"/>
    <w:rsid w:val="002B7D5B"/>
    <w:rsid w:val="002B7F48"/>
    <w:rsid w:val="002C22A9"/>
    <w:rsid w:val="002C2622"/>
    <w:rsid w:val="002C2CF3"/>
    <w:rsid w:val="002C3AA6"/>
    <w:rsid w:val="002C5DED"/>
    <w:rsid w:val="002C748C"/>
    <w:rsid w:val="002D046F"/>
    <w:rsid w:val="002D0E96"/>
    <w:rsid w:val="002D18F1"/>
    <w:rsid w:val="002D22F5"/>
    <w:rsid w:val="002D2517"/>
    <w:rsid w:val="002D29C7"/>
    <w:rsid w:val="002D3987"/>
    <w:rsid w:val="002D4A4A"/>
    <w:rsid w:val="002D5D71"/>
    <w:rsid w:val="002E04DE"/>
    <w:rsid w:val="002E0802"/>
    <w:rsid w:val="002E1389"/>
    <w:rsid w:val="002E1E85"/>
    <w:rsid w:val="002E28E8"/>
    <w:rsid w:val="002E3DEA"/>
    <w:rsid w:val="002E406E"/>
    <w:rsid w:val="002E4DE8"/>
    <w:rsid w:val="002E68BF"/>
    <w:rsid w:val="002E76F3"/>
    <w:rsid w:val="002F0462"/>
    <w:rsid w:val="002F1B3E"/>
    <w:rsid w:val="002F3112"/>
    <w:rsid w:val="002F5D36"/>
    <w:rsid w:val="002F5ED2"/>
    <w:rsid w:val="002F629A"/>
    <w:rsid w:val="002F7200"/>
    <w:rsid w:val="002F7460"/>
    <w:rsid w:val="0030025D"/>
    <w:rsid w:val="003011D5"/>
    <w:rsid w:val="00301737"/>
    <w:rsid w:val="003019E0"/>
    <w:rsid w:val="003042B6"/>
    <w:rsid w:val="00304A01"/>
    <w:rsid w:val="00304FA5"/>
    <w:rsid w:val="00305FF8"/>
    <w:rsid w:val="003064CF"/>
    <w:rsid w:val="00307712"/>
    <w:rsid w:val="00307966"/>
    <w:rsid w:val="00307AC0"/>
    <w:rsid w:val="003105DB"/>
    <w:rsid w:val="003117CC"/>
    <w:rsid w:val="0031195C"/>
    <w:rsid w:val="0031377A"/>
    <w:rsid w:val="00314ED4"/>
    <w:rsid w:val="0031603B"/>
    <w:rsid w:val="00316532"/>
    <w:rsid w:val="00316A4D"/>
    <w:rsid w:val="00317766"/>
    <w:rsid w:val="003178DB"/>
    <w:rsid w:val="00317AEC"/>
    <w:rsid w:val="003207A4"/>
    <w:rsid w:val="00320AAB"/>
    <w:rsid w:val="00321568"/>
    <w:rsid w:val="00323248"/>
    <w:rsid w:val="00324F73"/>
    <w:rsid w:val="0032553E"/>
    <w:rsid w:val="00325DA5"/>
    <w:rsid w:val="00325DF3"/>
    <w:rsid w:val="00325E4B"/>
    <w:rsid w:val="00327086"/>
    <w:rsid w:val="0032741F"/>
    <w:rsid w:val="003300D7"/>
    <w:rsid w:val="00331035"/>
    <w:rsid w:val="003329C1"/>
    <w:rsid w:val="0033364C"/>
    <w:rsid w:val="00333B7D"/>
    <w:rsid w:val="00333DE2"/>
    <w:rsid w:val="00335AFC"/>
    <w:rsid w:val="003365BD"/>
    <w:rsid w:val="00341132"/>
    <w:rsid w:val="00341199"/>
    <w:rsid w:val="0034192E"/>
    <w:rsid w:val="00342B40"/>
    <w:rsid w:val="0034362F"/>
    <w:rsid w:val="0034388F"/>
    <w:rsid w:val="00343C03"/>
    <w:rsid w:val="00345525"/>
    <w:rsid w:val="00345F32"/>
    <w:rsid w:val="00350719"/>
    <w:rsid w:val="003516F1"/>
    <w:rsid w:val="003528B5"/>
    <w:rsid w:val="00352A93"/>
    <w:rsid w:val="00352D2B"/>
    <w:rsid w:val="00354CE8"/>
    <w:rsid w:val="003552C0"/>
    <w:rsid w:val="003554EA"/>
    <w:rsid w:val="00355889"/>
    <w:rsid w:val="003570A3"/>
    <w:rsid w:val="003575C3"/>
    <w:rsid w:val="0035768C"/>
    <w:rsid w:val="00357DF2"/>
    <w:rsid w:val="00361A23"/>
    <w:rsid w:val="00361E7A"/>
    <w:rsid w:val="0036356C"/>
    <w:rsid w:val="00364D25"/>
    <w:rsid w:val="00365A92"/>
    <w:rsid w:val="00366092"/>
    <w:rsid w:val="00366EF8"/>
    <w:rsid w:val="0036745A"/>
    <w:rsid w:val="00367F4C"/>
    <w:rsid w:val="00370802"/>
    <w:rsid w:val="003708AE"/>
    <w:rsid w:val="00370FA6"/>
    <w:rsid w:val="00371465"/>
    <w:rsid w:val="00371B4E"/>
    <w:rsid w:val="00373866"/>
    <w:rsid w:val="00373D82"/>
    <w:rsid w:val="00374181"/>
    <w:rsid w:val="003744F7"/>
    <w:rsid w:val="0037483A"/>
    <w:rsid w:val="00374CFB"/>
    <w:rsid w:val="00374D86"/>
    <w:rsid w:val="00374FA4"/>
    <w:rsid w:val="00376173"/>
    <w:rsid w:val="00377F27"/>
    <w:rsid w:val="003805AF"/>
    <w:rsid w:val="00381902"/>
    <w:rsid w:val="003823FB"/>
    <w:rsid w:val="003833B9"/>
    <w:rsid w:val="003859EE"/>
    <w:rsid w:val="00385F69"/>
    <w:rsid w:val="00386AF8"/>
    <w:rsid w:val="00386E10"/>
    <w:rsid w:val="00386FDD"/>
    <w:rsid w:val="00387CB4"/>
    <w:rsid w:val="00391FEF"/>
    <w:rsid w:val="00392194"/>
    <w:rsid w:val="00392E73"/>
    <w:rsid w:val="003933A5"/>
    <w:rsid w:val="00393820"/>
    <w:rsid w:val="003958FA"/>
    <w:rsid w:val="0039608A"/>
    <w:rsid w:val="003969D6"/>
    <w:rsid w:val="00396AF5"/>
    <w:rsid w:val="00396CE6"/>
    <w:rsid w:val="0039746F"/>
    <w:rsid w:val="00397AA0"/>
    <w:rsid w:val="003A05C2"/>
    <w:rsid w:val="003A29CD"/>
    <w:rsid w:val="003A2BC6"/>
    <w:rsid w:val="003A2DC4"/>
    <w:rsid w:val="003A317E"/>
    <w:rsid w:val="003A33E1"/>
    <w:rsid w:val="003A34CC"/>
    <w:rsid w:val="003A5285"/>
    <w:rsid w:val="003A546E"/>
    <w:rsid w:val="003A5C55"/>
    <w:rsid w:val="003A62A3"/>
    <w:rsid w:val="003B0B50"/>
    <w:rsid w:val="003B1716"/>
    <w:rsid w:val="003B19BE"/>
    <w:rsid w:val="003B24AB"/>
    <w:rsid w:val="003B4940"/>
    <w:rsid w:val="003B4E7C"/>
    <w:rsid w:val="003B59AB"/>
    <w:rsid w:val="003B73C1"/>
    <w:rsid w:val="003C0457"/>
    <w:rsid w:val="003C23DD"/>
    <w:rsid w:val="003C2636"/>
    <w:rsid w:val="003C3BE8"/>
    <w:rsid w:val="003C404B"/>
    <w:rsid w:val="003C4262"/>
    <w:rsid w:val="003C5236"/>
    <w:rsid w:val="003C61AB"/>
    <w:rsid w:val="003C728A"/>
    <w:rsid w:val="003C790D"/>
    <w:rsid w:val="003D1348"/>
    <w:rsid w:val="003D19D4"/>
    <w:rsid w:val="003D2691"/>
    <w:rsid w:val="003D2F7E"/>
    <w:rsid w:val="003D4CAE"/>
    <w:rsid w:val="003D6209"/>
    <w:rsid w:val="003D7BBF"/>
    <w:rsid w:val="003E0758"/>
    <w:rsid w:val="003E1BB9"/>
    <w:rsid w:val="003E270A"/>
    <w:rsid w:val="003E2F83"/>
    <w:rsid w:val="003E2FEB"/>
    <w:rsid w:val="003E49A2"/>
    <w:rsid w:val="003E4CBB"/>
    <w:rsid w:val="003E5900"/>
    <w:rsid w:val="003E5EFB"/>
    <w:rsid w:val="003E626F"/>
    <w:rsid w:val="003E63F0"/>
    <w:rsid w:val="003E673D"/>
    <w:rsid w:val="003E6EB8"/>
    <w:rsid w:val="003E7B51"/>
    <w:rsid w:val="003E7C4F"/>
    <w:rsid w:val="003F0004"/>
    <w:rsid w:val="003F104D"/>
    <w:rsid w:val="003F195C"/>
    <w:rsid w:val="003F21E1"/>
    <w:rsid w:val="003F263C"/>
    <w:rsid w:val="003F272F"/>
    <w:rsid w:val="003F2BD3"/>
    <w:rsid w:val="003F34BC"/>
    <w:rsid w:val="003F455B"/>
    <w:rsid w:val="003F45AF"/>
    <w:rsid w:val="003F5132"/>
    <w:rsid w:val="003F597F"/>
    <w:rsid w:val="00400FDC"/>
    <w:rsid w:val="004031B5"/>
    <w:rsid w:val="0040342C"/>
    <w:rsid w:val="00403752"/>
    <w:rsid w:val="00403AB2"/>
    <w:rsid w:val="004063AE"/>
    <w:rsid w:val="004064FF"/>
    <w:rsid w:val="0040669E"/>
    <w:rsid w:val="00407879"/>
    <w:rsid w:val="0041068D"/>
    <w:rsid w:val="00411056"/>
    <w:rsid w:val="00412128"/>
    <w:rsid w:val="00413227"/>
    <w:rsid w:val="004140A5"/>
    <w:rsid w:val="004155E5"/>
    <w:rsid w:val="00416DCB"/>
    <w:rsid w:val="004204F3"/>
    <w:rsid w:val="00420908"/>
    <w:rsid w:val="004210FF"/>
    <w:rsid w:val="0042387A"/>
    <w:rsid w:val="00424534"/>
    <w:rsid w:val="00425187"/>
    <w:rsid w:val="00425475"/>
    <w:rsid w:val="004278A7"/>
    <w:rsid w:val="00430A90"/>
    <w:rsid w:val="0043351D"/>
    <w:rsid w:val="004345F8"/>
    <w:rsid w:val="00435C16"/>
    <w:rsid w:val="00436AD0"/>
    <w:rsid w:val="00436D69"/>
    <w:rsid w:val="0043753A"/>
    <w:rsid w:val="00437592"/>
    <w:rsid w:val="00437EB2"/>
    <w:rsid w:val="004405EC"/>
    <w:rsid w:val="00440A56"/>
    <w:rsid w:val="00440D1F"/>
    <w:rsid w:val="00440F5B"/>
    <w:rsid w:val="00442115"/>
    <w:rsid w:val="00443160"/>
    <w:rsid w:val="004432DB"/>
    <w:rsid w:val="00444303"/>
    <w:rsid w:val="004446AE"/>
    <w:rsid w:val="0044590D"/>
    <w:rsid w:val="0044603E"/>
    <w:rsid w:val="00447588"/>
    <w:rsid w:val="00447783"/>
    <w:rsid w:val="004479E6"/>
    <w:rsid w:val="00447FEB"/>
    <w:rsid w:val="00450CD2"/>
    <w:rsid w:val="00452AE6"/>
    <w:rsid w:val="004537DD"/>
    <w:rsid w:val="00454C1F"/>
    <w:rsid w:val="00454D08"/>
    <w:rsid w:val="00454F30"/>
    <w:rsid w:val="0045584D"/>
    <w:rsid w:val="0045635B"/>
    <w:rsid w:val="00456AA1"/>
    <w:rsid w:val="00457FFC"/>
    <w:rsid w:val="00460CB9"/>
    <w:rsid w:val="004615AC"/>
    <w:rsid w:val="004615BC"/>
    <w:rsid w:val="00461849"/>
    <w:rsid w:val="004618C8"/>
    <w:rsid w:val="004631D9"/>
    <w:rsid w:val="00463C8C"/>
    <w:rsid w:val="004650EA"/>
    <w:rsid w:val="0046535B"/>
    <w:rsid w:val="00466048"/>
    <w:rsid w:val="00467B82"/>
    <w:rsid w:val="004703C6"/>
    <w:rsid w:val="0047102E"/>
    <w:rsid w:val="00472946"/>
    <w:rsid w:val="00474687"/>
    <w:rsid w:val="00474879"/>
    <w:rsid w:val="00475C00"/>
    <w:rsid w:val="0047614A"/>
    <w:rsid w:val="004764F8"/>
    <w:rsid w:val="004768E9"/>
    <w:rsid w:val="0047712A"/>
    <w:rsid w:val="00477D5D"/>
    <w:rsid w:val="004805F6"/>
    <w:rsid w:val="00481E5D"/>
    <w:rsid w:val="00482D2A"/>
    <w:rsid w:val="00483890"/>
    <w:rsid w:val="00483E68"/>
    <w:rsid w:val="004854DE"/>
    <w:rsid w:val="004858E0"/>
    <w:rsid w:val="004908B6"/>
    <w:rsid w:val="004931FC"/>
    <w:rsid w:val="00493924"/>
    <w:rsid w:val="0049412B"/>
    <w:rsid w:val="004942C8"/>
    <w:rsid w:val="00494513"/>
    <w:rsid w:val="00494F24"/>
    <w:rsid w:val="004950E2"/>
    <w:rsid w:val="004975D6"/>
    <w:rsid w:val="004A0F74"/>
    <w:rsid w:val="004A1CB4"/>
    <w:rsid w:val="004A3628"/>
    <w:rsid w:val="004A53C9"/>
    <w:rsid w:val="004A6F6D"/>
    <w:rsid w:val="004A71EB"/>
    <w:rsid w:val="004B002C"/>
    <w:rsid w:val="004B08DD"/>
    <w:rsid w:val="004B1C19"/>
    <w:rsid w:val="004B2B06"/>
    <w:rsid w:val="004B3EAF"/>
    <w:rsid w:val="004B41F0"/>
    <w:rsid w:val="004B50CC"/>
    <w:rsid w:val="004B53D5"/>
    <w:rsid w:val="004B5DF8"/>
    <w:rsid w:val="004B69F9"/>
    <w:rsid w:val="004B746D"/>
    <w:rsid w:val="004C06FD"/>
    <w:rsid w:val="004C0F87"/>
    <w:rsid w:val="004C1BEE"/>
    <w:rsid w:val="004C1F79"/>
    <w:rsid w:val="004C2948"/>
    <w:rsid w:val="004C36C8"/>
    <w:rsid w:val="004C4C80"/>
    <w:rsid w:val="004C4ED1"/>
    <w:rsid w:val="004C4F4F"/>
    <w:rsid w:val="004C7AA9"/>
    <w:rsid w:val="004D2052"/>
    <w:rsid w:val="004D257F"/>
    <w:rsid w:val="004D2C8D"/>
    <w:rsid w:val="004D380C"/>
    <w:rsid w:val="004D5DDB"/>
    <w:rsid w:val="004D5F64"/>
    <w:rsid w:val="004D6A73"/>
    <w:rsid w:val="004E0CD9"/>
    <w:rsid w:val="004E130D"/>
    <w:rsid w:val="004E2849"/>
    <w:rsid w:val="004E2859"/>
    <w:rsid w:val="004E2AFD"/>
    <w:rsid w:val="004E4622"/>
    <w:rsid w:val="004E4C5B"/>
    <w:rsid w:val="004E572E"/>
    <w:rsid w:val="004E5C43"/>
    <w:rsid w:val="004E6566"/>
    <w:rsid w:val="004E6EA7"/>
    <w:rsid w:val="004E6FCF"/>
    <w:rsid w:val="004E752C"/>
    <w:rsid w:val="004E79AE"/>
    <w:rsid w:val="004E7B5D"/>
    <w:rsid w:val="004F1DFC"/>
    <w:rsid w:val="004F4C87"/>
    <w:rsid w:val="004F532B"/>
    <w:rsid w:val="004F69B7"/>
    <w:rsid w:val="004F700A"/>
    <w:rsid w:val="004F73C3"/>
    <w:rsid w:val="005007E0"/>
    <w:rsid w:val="00501646"/>
    <w:rsid w:val="00501B37"/>
    <w:rsid w:val="005023A5"/>
    <w:rsid w:val="005028B7"/>
    <w:rsid w:val="00502F20"/>
    <w:rsid w:val="005030B0"/>
    <w:rsid w:val="005037E5"/>
    <w:rsid w:val="00505044"/>
    <w:rsid w:val="00505FF5"/>
    <w:rsid w:val="00507054"/>
    <w:rsid w:val="005078C4"/>
    <w:rsid w:val="00507914"/>
    <w:rsid w:val="00507AF6"/>
    <w:rsid w:val="00510078"/>
    <w:rsid w:val="005108A2"/>
    <w:rsid w:val="00510D8C"/>
    <w:rsid w:val="00511675"/>
    <w:rsid w:val="00511C3B"/>
    <w:rsid w:val="00511F0B"/>
    <w:rsid w:val="00513EC9"/>
    <w:rsid w:val="0051482D"/>
    <w:rsid w:val="005172F6"/>
    <w:rsid w:val="00521F12"/>
    <w:rsid w:val="00522ACD"/>
    <w:rsid w:val="0052493B"/>
    <w:rsid w:val="00525ABE"/>
    <w:rsid w:val="005266C7"/>
    <w:rsid w:val="0053046F"/>
    <w:rsid w:val="00530522"/>
    <w:rsid w:val="00530BE7"/>
    <w:rsid w:val="00530DA6"/>
    <w:rsid w:val="00532ABB"/>
    <w:rsid w:val="00533B56"/>
    <w:rsid w:val="00534058"/>
    <w:rsid w:val="005343E6"/>
    <w:rsid w:val="00534971"/>
    <w:rsid w:val="00535C87"/>
    <w:rsid w:val="00537B4B"/>
    <w:rsid w:val="00540405"/>
    <w:rsid w:val="005420CC"/>
    <w:rsid w:val="00542D28"/>
    <w:rsid w:val="00542D70"/>
    <w:rsid w:val="005431E4"/>
    <w:rsid w:val="005433A8"/>
    <w:rsid w:val="00547FB2"/>
    <w:rsid w:val="0055040F"/>
    <w:rsid w:val="00550780"/>
    <w:rsid w:val="0055232A"/>
    <w:rsid w:val="005524BF"/>
    <w:rsid w:val="00552A57"/>
    <w:rsid w:val="00552E1C"/>
    <w:rsid w:val="00554416"/>
    <w:rsid w:val="00554AC5"/>
    <w:rsid w:val="005561B0"/>
    <w:rsid w:val="00557192"/>
    <w:rsid w:val="005574B9"/>
    <w:rsid w:val="0056043C"/>
    <w:rsid w:val="005622B8"/>
    <w:rsid w:val="005628DA"/>
    <w:rsid w:val="00563798"/>
    <w:rsid w:val="00563A19"/>
    <w:rsid w:val="0056482D"/>
    <w:rsid w:val="00565099"/>
    <w:rsid w:val="00565F8E"/>
    <w:rsid w:val="00566434"/>
    <w:rsid w:val="005672EE"/>
    <w:rsid w:val="00571990"/>
    <w:rsid w:val="00572901"/>
    <w:rsid w:val="00572A72"/>
    <w:rsid w:val="00572AD5"/>
    <w:rsid w:val="0057329C"/>
    <w:rsid w:val="0057337F"/>
    <w:rsid w:val="00573713"/>
    <w:rsid w:val="005738B7"/>
    <w:rsid w:val="00574301"/>
    <w:rsid w:val="00576181"/>
    <w:rsid w:val="00576B4C"/>
    <w:rsid w:val="00577BFE"/>
    <w:rsid w:val="00577FF9"/>
    <w:rsid w:val="005805A6"/>
    <w:rsid w:val="0058528B"/>
    <w:rsid w:val="0058541B"/>
    <w:rsid w:val="00586972"/>
    <w:rsid w:val="00587BEF"/>
    <w:rsid w:val="005903EF"/>
    <w:rsid w:val="00590E60"/>
    <w:rsid w:val="0059142E"/>
    <w:rsid w:val="00592644"/>
    <w:rsid w:val="005927B5"/>
    <w:rsid w:val="00592D21"/>
    <w:rsid w:val="00593068"/>
    <w:rsid w:val="0059385D"/>
    <w:rsid w:val="00593AE2"/>
    <w:rsid w:val="00595589"/>
    <w:rsid w:val="00595B7E"/>
    <w:rsid w:val="005962F5"/>
    <w:rsid w:val="005965F4"/>
    <w:rsid w:val="00596A02"/>
    <w:rsid w:val="00596CC2"/>
    <w:rsid w:val="005979A0"/>
    <w:rsid w:val="00597E64"/>
    <w:rsid w:val="005A0E10"/>
    <w:rsid w:val="005A0ED3"/>
    <w:rsid w:val="005A2130"/>
    <w:rsid w:val="005A2D9D"/>
    <w:rsid w:val="005A4221"/>
    <w:rsid w:val="005A4C2D"/>
    <w:rsid w:val="005A740C"/>
    <w:rsid w:val="005B029D"/>
    <w:rsid w:val="005B16D3"/>
    <w:rsid w:val="005B1BDA"/>
    <w:rsid w:val="005B1FB4"/>
    <w:rsid w:val="005B2036"/>
    <w:rsid w:val="005B4964"/>
    <w:rsid w:val="005B636F"/>
    <w:rsid w:val="005B6841"/>
    <w:rsid w:val="005B77F1"/>
    <w:rsid w:val="005C105E"/>
    <w:rsid w:val="005C11B4"/>
    <w:rsid w:val="005C1F2C"/>
    <w:rsid w:val="005C56F1"/>
    <w:rsid w:val="005C6B23"/>
    <w:rsid w:val="005C7567"/>
    <w:rsid w:val="005D1375"/>
    <w:rsid w:val="005D2B39"/>
    <w:rsid w:val="005D3A22"/>
    <w:rsid w:val="005D3B88"/>
    <w:rsid w:val="005D42E8"/>
    <w:rsid w:val="005D4C5B"/>
    <w:rsid w:val="005D4C5D"/>
    <w:rsid w:val="005D4F47"/>
    <w:rsid w:val="005D4FB3"/>
    <w:rsid w:val="005D5B2E"/>
    <w:rsid w:val="005D65FD"/>
    <w:rsid w:val="005D6F55"/>
    <w:rsid w:val="005E0A7F"/>
    <w:rsid w:val="005E0C32"/>
    <w:rsid w:val="005E1695"/>
    <w:rsid w:val="005E31EF"/>
    <w:rsid w:val="005E3D6A"/>
    <w:rsid w:val="005E421C"/>
    <w:rsid w:val="005E503F"/>
    <w:rsid w:val="005E71D5"/>
    <w:rsid w:val="005E77FC"/>
    <w:rsid w:val="005E7E41"/>
    <w:rsid w:val="005F26C0"/>
    <w:rsid w:val="005F3147"/>
    <w:rsid w:val="005F3288"/>
    <w:rsid w:val="005F339D"/>
    <w:rsid w:val="005F3ABE"/>
    <w:rsid w:val="005F574A"/>
    <w:rsid w:val="005F6399"/>
    <w:rsid w:val="005F6529"/>
    <w:rsid w:val="005F6B7E"/>
    <w:rsid w:val="005F78FD"/>
    <w:rsid w:val="005F7BCB"/>
    <w:rsid w:val="005F7D79"/>
    <w:rsid w:val="00601227"/>
    <w:rsid w:val="00601635"/>
    <w:rsid w:val="00602964"/>
    <w:rsid w:val="0060435D"/>
    <w:rsid w:val="00604705"/>
    <w:rsid w:val="006049F6"/>
    <w:rsid w:val="006056E6"/>
    <w:rsid w:val="00606103"/>
    <w:rsid w:val="006061D2"/>
    <w:rsid w:val="00606DA2"/>
    <w:rsid w:val="00607DDF"/>
    <w:rsid w:val="00610056"/>
    <w:rsid w:val="00610A19"/>
    <w:rsid w:val="00613FF4"/>
    <w:rsid w:val="00614219"/>
    <w:rsid w:val="00614333"/>
    <w:rsid w:val="00614358"/>
    <w:rsid w:val="00614471"/>
    <w:rsid w:val="0061560A"/>
    <w:rsid w:val="00616831"/>
    <w:rsid w:val="00616E0B"/>
    <w:rsid w:val="00617D00"/>
    <w:rsid w:val="006202F3"/>
    <w:rsid w:val="006221E9"/>
    <w:rsid w:val="00622695"/>
    <w:rsid w:val="006229DB"/>
    <w:rsid w:val="00622BC4"/>
    <w:rsid w:val="00624285"/>
    <w:rsid w:val="00624382"/>
    <w:rsid w:val="00624573"/>
    <w:rsid w:val="0062582C"/>
    <w:rsid w:val="00625EB7"/>
    <w:rsid w:val="0062710F"/>
    <w:rsid w:val="006271FE"/>
    <w:rsid w:val="0063017B"/>
    <w:rsid w:val="006308A2"/>
    <w:rsid w:val="006309C8"/>
    <w:rsid w:val="00631E78"/>
    <w:rsid w:val="00632381"/>
    <w:rsid w:val="00632923"/>
    <w:rsid w:val="00632CF3"/>
    <w:rsid w:val="00632F8C"/>
    <w:rsid w:val="006337A1"/>
    <w:rsid w:val="00633852"/>
    <w:rsid w:val="00633A73"/>
    <w:rsid w:val="00633E84"/>
    <w:rsid w:val="00635662"/>
    <w:rsid w:val="0063635C"/>
    <w:rsid w:val="006367F2"/>
    <w:rsid w:val="00636C99"/>
    <w:rsid w:val="006371A6"/>
    <w:rsid w:val="006379A2"/>
    <w:rsid w:val="00641662"/>
    <w:rsid w:val="00642123"/>
    <w:rsid w:val="006421F4"/>
    <w:rsid w:val="006423D7"/>
    <w:rsid w:val="006432F1"/>
    <w:rsid w:val="00645817"/>
    <w:rsid w:val="006466E8"/>
    <w:rsid w:val="006546CB"/>
    <w:rsid w:val="00656E2A"/>
    <w:rsid w:val="006570C5"/>
    <w:rsid w:val="00662BBB"/>
    <w:rsid w:val="00662D01"/>
    <w:rsid w:val="006630B3"/>
    <w:rsid w:val="006630F8"/>
    <w:rsid w:val="00663429"/>
    <w:rsid w:val="00663FBD"/>
    <w:rsid w:val="00665777"/>
    <w:rsid w:val="00666409"/>
    <w:rsid w:val="00667156"/>
    <w:rsid w:val="00667487"/>
    <w:rsid w:val="00667C74"/>
    <w:rsid w:val="00667D6F"/>
    <w:rsid w:val="006717C8"/>
    <w:rsid w:val="00672738"/>
    <w:rsid w:val="00672B44"/>
    <w:rsid w:val="00673E7E"/>
    <w:rsid w:val="00674349"/>
    <w:rsid w:val="0067470D"/>
    <w:rsid w:val="0067657F"/>
    <w:rsid w:val="006773DA"/>
    <w:rsid w:val="006774EF"/>
    <w:rsid w:val="006800ED"/>
    <w:rsid w:val="0068133C"/>
    <w:rsid w:val="0068185D"/>
    <w:rsid w:val="00681AA9"/>
    <w:rsid w:val="00685457"/>
    <w:rsid w:val="006856DC"/>
    <w:rsid w:val="00685F08"/>
    <w:rsid w:val="006909C4"/>
    <w:rsid w:val="0069243F"/>
    <w:rsid w:val="00693141"/>
    <w:rsid w:val="00693481"/>
    <w:rsid w:val="006934D4"/>
    <w:rsid w:val="0069351E"/>
    <w:rsid w:val="0069353D"/>
    <w:rsid w:val="00697023"/>
    <w:rsid w:val="00697CDF"/>
    <w:rsid w:val="006A05D9"/>
    <w:rsid w:val="006A28D4"/>
    <w:rsid w:val="006A2BA9"/>
    <w:rsid w:val="006A2D0D"/>
    <w:rsid w:val="006A4526"/>
    <w:rsid w:val="006A47D2"/>
    <w:rsid w:val="006A5454"/>
    <w:rsid w:val="006A5CE2"/>
    <w:rsid w:val="006A5D13"/>
    <w:rsid w:val="006A67A8"/>
    <w:rsid w:val="006A6807"/>
    <w:rsid w:val="006A76CD"/>
    <w:rsid w:val="006B18B7"/>
    <w:rsid w:val="006B19EC"/>
    <w:rsid w:val="006B2107"/>
    <w:rsid w:val="006B297C"/>
    <w:rsid w:val="006B2DFE"/>
    <w:rsid w:val="006B2EDE"/>
    <w:rsid w:val="006B4A86"/>
    <w:rsid w:val="006B5399"/>
    <w:rsid w:val="006B6D76"/>
    <w:rsid w:val="006B6F73"/>
    <w:rsid w:val="006B78B6"/>
    <w:rsid w:val="006B7B42"/>
    <w:rsid w:val="006B7E45"/>
    <w:rsid w:val="006C080C"/>
    <w:rsid w:val="006C0C32"/>
    <w:rsid w:val="006C105D"/>
    <w:rsid w:val="006C1801"/>
    <w:rsid w:val="006C2007"/>
    <w:rsid w:val="006C3159"/>
    <w:rsid w:val="006C342F"/>
    <w:rsid w:val="006C3505"/>
    <w:rsid w:val="006C3E99"/>
    <w:rsid w:val="006C443D"/>
    <w:rsid w:val="006C4874"/>
    <w:rsid w:val="006C49FE"/>
    <w:rsid w:val="006C69AE"/>
    <w:rsid w:val="006C6AC1"/>
    <w:rsid w:val="006C750E"/>
    <w:rsid w:val="006D08E8"/>
    <w:rsid w:val="006D0F48"/>
    <w:rsid w:val="006D1C3F"/>
    <w:rsid w:val="006D1C4B"/>
    <w:rsid w:val="006D213A"/>
    <w:rsid w:val="006D35EE"/>
    <w:rsid w:val="006D389F"/>
    <w:rsid w:val="006D3DC8"/>
    <w:rsid w:val="006D6F62"/>
    <w:rsid w:val="006D7008"/>
    <w:rsid w:val="006D7544"/>
    <w:rsid w:val="006D7CB9"/>
    <w:rsid w:val="006D7DC3"/>
    <w:rsid w:val="006E0F75"/>
    <w:rsid w:val="006E1BDA"/>
    <w:rsid w:val="006E3BF0"/>
    <w:rsid w:val="006E488E"/>
    <w:rsid w:val="006E4BD0"/>
    <w:rsid w:val="006F0D89"/>
    <w:rsid w:val="006F1268"/>
    <w:rsid w:val="006F157B"/>
    <w:rsid w:val="006F4048"/>
    <w:rsid w:val="006F5259"/>
    <w:rsid w:val="006F6256"/>
    <w:rsid w:val="006F708E"/>
    <w:rsid w:val="006F73D2"/>
    <w:rsid w:val="007008B4"/>
    <w:rsid w:val="00701BC2"/>
    <w:rsid w:val="00703CFF"/>
    <w:rsid w:val="00706359"/>
    <w:rsid w:val="0070682A"/>
    <w:rsid w:val="007137AB"/>
    <w:rsid w:val="00717844"/>
    <w:rsid w:val="00717CCC"/>
    <w:rsid w:val="007206A7"/>
    <w:rsid w:val="0072139F"/>
    <w:rsid w:val="007216E9"/>
    <w:rsid w:val="007222F9"/>
    <w:rsid w:val="007231F9"/>
    <w:rsid w:val="00723BAC"/>
    <w:rsid w:val="00724A78"/>
    <w:rsid w:val="00724B71"/>
    <w:rsid w:val="00725939"/>
    <w:rsid w:val="007267CF"/>
    <w:rsid w:val="00730533"/>
    <w:rsid w:val="00730EB6"/>
    <w:rsid w:val="00733398"/>
    <w:rsid w:val="00733D55"/>
    <w:rsid w:val="0073469E"/>
    <w:rsid w:val="007359A5"/>
    <w:rsid w:val="00736B20"/>
    <w:rsid w:val="00737B48"/>
    <w:rsid w:val="00740F40"/>
    <w:rsid w:val="00742474"/>
    <w:rsid w:val="007429F6"/>
    <w:rsid w:val="00742F33"/>
    <w:rsid w:val="00744B99"/>
    <w:rsid w:val="00744C46"/>
    <w:rsid w:val="00744E91"/>
    <w:rsid w:val="00746F06"/>
    <w:rsid w:val="00747883"/>
    <w:rsid w:val="00747DE1"/>
    <w:rsid w:val="00750F19"/>
    <w:rsid w:val="00750FD7"/>
    <w:rsid w:val="00751080"/>
    <w:rsid w:val="0075195D"/>
    <w:rsid w:val="00752162"/>
    <w:rsid w:val="007522CC"/>
    <w:rsid w:val="0075375F"/>
    <w:rsid w:val="00753D32"/>
    <w:rsid w:val="007540AD"/>
    <w:rsid w:val="00754591"/>
    <w:rsid w:val="00760AA1"/>
    <w:rsid w:val="00761499"/>
    <w:rsid w:val="00762A35"/>
    <w:rsid w:val="0076327E"/>
    <w:rsid w:val="00764133"/>
    <w:rsid w:val="0076481B"/>
    <w:rsid w:val="00765603"/>
    <w:rsid w:val="0076575B"/>
    <w:rsid w:val="007702B2"/>
    <w:rsid w:val="00770562"/>
    <w:rsid w:val="00771B08"/>
    <w:rsid w:val="00771C5C"/>
    <w:rsid w:val="00771EB4"/>
    <w:rsid w:val="0077318D"/>
    <w:rsid w:val="00773654"/>
    <w:rsid w:val="00773DFC"/>
    <w:rsid w:val="007742EF"/>
    <w:rsid w:val="007745C2"/>
    <w:rsid w:val="00776DAF"/>
    <w:rsid w:val="0077792A"/>
    <w:rsid w:val="00780169"/>
    <w:rsid w:val="00780902"/>
    <w:rsid w:val="00780D4D"/>
    <w:rsid w:val="00781702"/>
    <w:rsid w:val="007828CA"/>
    <w:rsid w:val="007833D9"/>
    <w:rsid w:val="0078381D"/>
    <w:rsid w:val="00784412"/>
    <w:rsid w:val="007848C9"/>
    <w:rsid w:val="00786BF7"/>
    <w:rsid w:val="00786CAE"/>
    <w:rsid w:val="00790018"/>
    <w:rsid w:val="00791F90"/>
    <w:rsid w:val="0079204D"/>
    <w:rsid w:val="00792FBE"/>
    <w:rsid w:val="00793D46"/>
    <w:rsid w:val="00795695"/>
    <w:rsid w:val="00795A67"/>
    <w:rsid w:val="00795AD3"/>
    <w:rsid w:val="00795E30"/>
    <w:rsid w:val="00796300"/>
    <w:rsid w:val="00796508"/>
    <w:rsid w:val="007A0CD9"/>
    <w:rsid w:val="007A0FA7"/>
    <w:rsid w:val="007A2C3C"/>
    <w:rsid w:val="007A49B6"/>
    <w:rsid w:val="007A52BC"/>
    <w:rsid w:val="007A73F5"/>
    <w:rsid w:val="007A78A9"/>
    <w:rsid w:val="007B06D6"/>
    <w:rsid w:val="007B1D61"/>
    <w:rsid w:val="007B1EE4"/>
    <w:rsid w:val="007B2839"/>
    <w:rsid w:val="007B2B3F"/>
    <w:rsid w:val="007B2C42"/>
    <w:rsid w:val="007B35D6"/>
    <w:rsid w:val="007B3E13"/>
    <w:rsid w:val="007B4668"/>
    <w:rsid w:val="007B4A8D"/>
    <w:rsid w:val="007B50D6"/>
    <w:rsid w:val="007B6214"/>
    <w:rsid w:val="007B65ED"/>
    <w:rsid w:val="007B6A3A"/>
    <w:rsid w:val="007B6C0A"/>
    <w:rsid w:val="007B7AC8"/>
    <w:rsid w:val="007C029E"/>
    <w:rsid w:val="007C241D"/>
    <w:rsid w:val="007C259D"/>
    <w:rsid w:val="007C292B"/>
    <w:rsid w:val="007C2B30"/>
    <w:rsid w:val="007C31CE"/>
    <w:rsid w:val="007C39A2"/>
    <w:rsid w:val="007C3FB6"/>
    <w:rsid w:val="007C402F"/>
    <w:rsid w:val="007C4A8E"/>
    <w:rsid w:val="007C4E44"/>
    <w:rsid w:val="007D20E8"/>
    <w:rsid w:val="007D214B"/>
    <w:rsid w:val="007D248C"/>
    <w:rsid w:val="007D2D50"/>
    <w:rsid w:val="007D3460"/>
    <w:rsid w:val="007D3DED"/>
    <w:rsid w:val="007D3E81"/>
    <w:rsid w:val="007D538D"/>
    <w:rsid w:val="007D5A04"/>
    <w:rsid w:val="007D5D0A"/>
    <w:rsid w:val="007D6641"/>
    <w:rsid w:val="007D72CA"/>
    <w:rsid w:val="007D7CD8"/>
    <w:rsid w:val="007E0188"/>
    <w:rsid w:val="007E0444"/>
    <w:rsid w:val="007E10C1"/>
    <w:rsid w:val="007E500B"/>
    <w:rsid w:val="007E5FCE"/>
    <w:rsid w:val="007E6328"/>
    <w:rsid w:val="007F103C"/>
    <w:rsid w:val="007F185F"/>
    <w:rsid w:val="007F2181"/>
    <w:rsid w:val="007F2FDA"/>
    <w:rsid w:val="007F3633"/>
    <w:rsid w:val="007F53B9"/>
    <w:rsid w:val="007F57F1"/>
    <w:rsid w:val="008009FC"/>
    <w:rsid w:val="0080131D"/>
    <w:rsid w:val="00801858"/>
    <w:rsid w:val="00801AF8"/>
    <w:rsid w:val="00801CDF"/>
    <w:rsid w:val="00801DC1"/>
    <w:rsid w:val="00802B21"/>
    <w:rsid w:val="00803D3E"/>
    <w:rsid w:val="008049CE"/>
    <w:rsid w:val="00804C10"/>
    <w:rsid w:val="00804E91"/>
    <w:rsid w:val="0080775F"/>
    <w:rsid w:val="0081163F"/>
    <w:rsid w:val="00811B29"/>
    <w:rsid w:val="00812970"/>
    <w:rsid w:val="00812974"/>
    <w:rsid w:val="00813671"/>
    <w:rsid w:val="008136EA"/>
    <w:rsid w:val="008156A2"/>
    <w:rsid w:val="00815B47"/>
    <w:rsid w:val="00817836"/>
    <w:rsid w:val="0082073E"/>
    <w:rsid w:val="00821844"/>
    <w:rsid w:val="0082317F"/>
    <w:rsid w:val="0082337B"/>
    <w:rsid w:val="00823EE1"/>
    <w:rsid w:val="0082401D"/>
    <w:rsid w:val="0082479E"/>
    <w:rsid w:val="0082546D"/>
    <w:rsid w:val="00825B5F"/>
    <w:rsid w:val="008260E0"/>
    <w:rsid w:val="0082615E"/>
    <w:rsid w:val="0082715E"/>
    <w:rsid w:val="00830312"/>
    <w:rsid w:val="00830449"/>
    <w:rsid w:val="008304F7"/>
    <w:rsid w:val="008308C9"/>
    <w:rsid w:val="008329F3"/>
    <w:rsid w:val="00832DE5"/>
    <w:rsid w:val="00833464"/>
    <w:rsid w:val="008334E0"/>
    <w:rsid w:val="00833739"/>
    <w:rsid w:val="008338F8"/>
    <w:rsid w:val="00835BCC"/>
    <w:rsid w:val="00836049"/>
    <w:rsid w:val="008363D5"/>
    <w:rsid w:val="0083686D"/>
    <w:rsid w:val="008371BE"/>
    <w:rsid w:val="00837F3C"/>
    <w:rsid w:val="00837F4E"/>
    <w:rsid w:val="00840A77"/>
    <w:rsid w:val="00840B99"/>
    <w:rsid w:val="00840CEB"/>
    <w:rsid w:val="00840E52"/>
    <w:rsid w:val="00842851"/>
    <w:rsid w:val="00842AFC"/>
    <w:rsid w:val="00843750"/>
    <w:rsid w:val="008446AC"/>
    <w:rsid w:val="00845A29"/>
    <w:rsid w:val="0084643B"/>
    <w:rsid w:val="0084692C"/>
    <w:rsid w:val="008474A4"/>
    <w:rsid w:val="00847661"/>
    <w:rsid w:val="00850B4A"/>
    <w:rsid w:val="00852E98"/>
    <w:rsid w:val="00853EC9"/>
    <w:rsid w:val="00854EF0"/>
    <w:rsid w:val="0085516C"/>
    <w:rsid w:val="008552C6"/>
    <w:rsid w:val="00855902"/>
    <w:rsid w:val="00855D04"/>
    <w:rsid w:val="00856288"/>
    <w:rsid w:val="0086169A"/>
    <w:rsid w:val="008624FD"/>
    <w:rsid w:val="0086367B"/>
    <w:rsid w:val="00863E07"/>
    <w:rsid w:val="00863F6D"/>
    <w:rsid w:val="0086457A"/>
    <w:rsid w:val="00864893"/>
    <w:rsid w:val="008658C7"/>
    <w:rsid w:val="008669D3"/>
    <w:rsid w:val="00866A83"/>
    <w:rsid w:val="00871D3E"/>
    <w:rsid w:val="0087224E"/>
    <w:rsid w:val="00872F34"/>
    <w:rsid w:val="00872FA2"/>
    <w:rsid w:val="008738F9"/>
    <w:rsid w:val="00873A72"/>
    <w:rsid w:val="0087433F"/>
    <w:rsid w:val="0087477F"/>
    <w:rsid w:val="00874F43"/>
    <w:rsid w:val="0087644B"/>
    <w:rsid w:val="00880FD1"/>
    <w:rsid w:val="0088132C"/>
    <w:rsid w:val="008815EA"/>
    <w:rsid w:val="00882234"/>
    <w:rsid w:val="00882CC0"/>
    <w:rsid w:val="008839E8"/>
    <w:rsid w:val="00884D5E"/>
    <w:rsid w:val="00885165"/>
    <w:rsid w:val="00885574"/>
    <w:rsid w:val="00885CB3"/>
    <w:rsid w:val="00885E29"/>
    <w:rsid w:val="0088781B"/>
    <w:rsid w:val="00890B0A"/>
    <w:rsid w:val="00891673"/>
    <w:rsid w:val="00894065"/>
    <w:rsid w:val="00894900"/>
    <w:rsid w:val="008950B5"/>
    <w:rsid w:val="00895CE7"/>
    <w:rsid w:val="00896701"/>
    <w:rsid w:val="00896A0E"/>
    <w:rsid w:val="008975C8"/>
    <w:rsid w:val="008976C7"/>
    <w:rsid w:val="008A062B"/>
    <w:rsid w:val="008A0C1D"/>
    <w:rsid w:val="008A2016"/>
    <w:rsid w:val="008A3A59"/>
    <w:rsid w:val="008A3CF6"/>
    <w:rsid w:val="008A528D"/>
    <w:rsid w:val="008A67CA"/>
    <w:rsid w:val="008A6A10"/>
    <w:rsid w:val="008A6AE5"/>
    <w:rsid w:val="008A6D3F"/>
    <w:rsid w:val="008A7552"/>
    <w:rsid w:val="008A7DCB"/>
    <w:rsid w:val="008B06FD"/>
    <w:rsid w:val="008B0CBB"/>
    <w:rsid w:val="008B1069"/>
    <w:rsid w:val="008B1199"/>
    <w:rsid w:val="008B19B7"/>
    <w:rsid w:val="008B26FA"/>
    <w:rsid w:val="008B2DC4"/>
    <w:rsid w:val="008B3C99"/>
    <w:rsid w:val="008B4290"/>
    <w:rsid w:val="008B47AE"/>
    <w:rsid w:val="008B4C44"/>
    <w:rsid w:val="008B534D"/>
    <w:rsid w:val="008B547E"/>
    <w:rsid w:val="008C146D"/>
    <w:rsid w:val="008C36B8"/>
    <w:rsid w:val="008C451D"/>
    <w:rsid w:val="008C4839"/>
    <w:rsid w:val="008C48E7"/>
    <w:rsid w:val="008C4C1E"/>
    <w:rsid w:val="008C4CCA"/>
    <w:rsid w:val="008C6117"/>
    <w:rsid w:val="008C726E"/>
    <w:rsid w:val="008C726F"/>
    <w:rsid w:val="008C79EF"/>
    <w:rsid w:val="008D0270"/>
    <w:rsid w:val="008D15CD"/>
    <w:rsid w:val="008D2536"/>
    <w:rsid w:val="008D3852"/>
    <w:rsid w:val="008D3A26"/>
    <w:rsid w:val="008D466E"/>
    <w:rsid w:val="008D4974"/>
    <w:rsid w:val="008D593A"/>
    <w:rsid w:val="008D5B97"/>
    <w:rsid w:val="008D5EDE"/>
    <w:rsid w:val="008D614C"/>
    <w:rsid w:val="008D796A"/>
    <w:rsid w:val="008E0640"/>
    <w:rsid w:val="008E1C27"/>
    <w:rsid w:val="008E288D"/>
    <w:rsid w:val="008E296E"/>
    <w:rsid w:val="008E2C73"/>
    <w:rsid w:val="008E3369"/>
    <w:rsid w:val="008E393C"/>
    <w:rsid w:val="008E71D8"/>
    <w:rsid w:val="008E76D1"/>
    <w:rsid w:val="008F0AF3"/>
    <w:rsid w:val="008F1BE9"/>
    <w:rsid w:val="008F367B"/>
    <w:rsid w:val="008F4080"/>
    <w:rsid w:val="008F425D"/>
    <w:rsid w:val="008F5D54"/>
    <w:rsid w:val="008F62F5"/>
    <w:rsid w:val="008F7967"/>
    <w:rsid w:val="009003E3"/>
    <w:rsid w:val="00900533"/>
    <w:rsid w:val="00901889"/>
    <w:rsid w:val="00901F7F"/>
    <w:rsid w:val="00901F9A"/>
    <w:rsid w:val="009023DC"/>
    <w:rsid w:val="009034AB"/>
    <w:rsid w:val="009038ED"/>
    <w:rsid w:val="00910299"/>
    <w:rsid w:val="009103C3"/>
    <w:rsid w:val="00910D51"/>
    <w:rsid w:val="00911B1E"/>
    <w:rsid w:val="00914098"/>
    <w:rsid w:val="0091523C"/>
    <w:rsid w:val="0091533D"/>
    <w:rsid w:val="00915FCC"/>
    <w:rsid w:val="00916764"/>
    <w:rsid w:val="00916972"/>
    <w:rsid w:val="0092028B"/>
    <w:rsid w:val="0092060B"/>
    <w:rsid w:val="00920C7F"/>
    <w:rsid w:val="009216F1"/>
    <w:rsid w:val="009218E5"/>
    <w:rsid w:val="00923941"/>
    <w:rsid w:val="00923EC7"/>
    <w:rsid w:val="009241B7"/>
    <w:rsid w:val="00924359"/>
    <w:rsid w:val="00924FA3"/>
    <w:rsid w:val="009255BD"/>
    <w:rsid w:val="00925B63"/>
    <w:rsid w:val="00926054"/>
    <w:rsid w:val="00930243"/>
    <w:rsid w:val="00930C53"/>
    <w:rsid w:val="0093205D"/>
    <w:rsid w:val="0093563A"/>
    <w:rsid w:val="00936558"/>
    <w:rsid w:val="00936986"/>
    <w:rsid w:val="00936E53"/>
    <w:rsid w:val="00937C47"/>
    <w:rsid w:val="009414E6"/>
    <w:rsid w:val="00942A6F"/>
    <w:rsid w:val="00942B40"/>
    <w:rsid w:val="0094329D"/>
    <w:rsid w:val="009437FA"/>
    <w:rsid w:val="00943ECC"/>
    <w:rsid w:val="00945E6A"/>
    <w:rsid w:val="00946104"/>
    <w:rsid w:val="00946BBE"/>
    <w:rsid w:val="009501D8"/>
    <w:rsid w:val="00950B68"/>
    <w:rsid w:val="00951581"/>
    <w:rsid w:val="0095222E"/>
    <w:rsid w:val="009544E3"/>
    <w:rsid w:val="00954A01"/>
    <w:rsid w:val="009558A8"/>
    <w:rsid w:val="00955AA9"/>
    <w:rsid w:val="00957DC1"/>
    <w:rsid w:val="00960A95"/>
    <w:rsid w:val="009611A2"/>
    <w:rsid w:val="00961F69"/>
    <w:rsid w:val="00962AAD"/>
    <w:rsid w:val="00962E4C"/>
    <w:rsid w:val="00963BE9"/>
    <w:rsid w:val="009643F8"/>
    <w:rsid w:val="00965539"/>
    <w:rsid w:val="009666CF"/>
    <w:rsid w:val="00966999"/>
    <w:rsid w:val="009715E8"/>
    <w:rsid w:val="00974209"/>
    <w:rsid w:val="0097481F"/>
    <w:rsid w:val="009779A4"/>
    <w:rsid w:val="00977D38"/>
    <w:rsid w:val="0098033C"/>
    <w:rsid w:val="009831FB"/>
    <w:rsid w:val="0098368D"/>
    <w:rsid w:val="009838C7"/>
    <w:rsid w:val="00984164"/>
    <w:rsid w:val="00984391"/>
    <w:rsid w:val="00984AD6"/>
    <w:rsid w:val="00985332"/>
    <w:rsid w:val="009854EF"/>
    <w:rsid w:val="00985E32"/>
    <w:rsid w:val="00986BB6"/>
    <w:rsid w:val="0098718A"/>
    <w:rsid w:val="00987BE2"/>
    <w:rsid w:val="00987CFF"/>
    <w:rsid w:val="00987D62"/>
    <w:rsid w:val="00987F4C"/>
    <w:rsid w:val="009900AB"/>
    <w:rsid w:val="00990A1F"/>
    <w:rsid w:val="00990B0D"/>
    <w:rsid w:val="00993527"/>
    <w:rsid w:val="00993DE4"/>
    <w:rsid w:val="0099452D"/>
    <w:rsid w:val="009947E8"/>
    <w:rsid w:val="00995081"/>
    <w:rsid w:val="009952AB"/>
    <w:rsid w:val="009960F6"/>
    <w:rsid w:val="009A41E9"/>
    <w:rsid w:val="009A46FD"/>
    <w:rsid w:val="009A4796"/>
    <w:rsid w:val="009A47A9"/>
    <w:rsid w:val="009A53E1"/>
    <w:rsid w:val="009A788E"/>
    <w:rsid w:val="009A78B4"/>
    <w:rsid w:val="009B046C"/>
    <w:rsid w:val="009B0753"/>
    <w:rsid w:val="009B1E2C"/>
    <w:rsid w:val="009B23F7"/>
    <w:rsid w:val="009B33CB"/>
    <w:rsid w:val="009B3A80"/>
    <w:rsid w:val="009B4265"/>
    <w:rsid w:val="009B47EB"/>
    <w:rsid w:val="009B4F59"/>
    <w:rsid w:val="009B5065"/>
    <w:rsid w:val="009B50AC"/>
    <w:rsid w:val="009B53E5"/>
    <w:rsid w:val="009B6268"/>
    <w:rsid w:val="009B62C8"/>
    <w:rsid w:val="009B6C8D"/>
    <w:rsid w:val="009B7863"/>
    <w:rsid w:val="009B79F0"/>
    <w:rsid w:val="009B7F76"/>
    <w:rsid w:val="009C1BD8"/>
    <w:rsid w:val="009C2C7C"/>
    <w:rsid w:val="009C39AF"/>
    <w:rsid w:val="009C3F73"/>
    <w:rsid w:val="009C4532"/>
    <w:rsid w:val="009C7A4F"/>
    <w:rsid w:val="009D079D"/>
    <w:rsid w:val="009D1587"/>
    <w:rsid w:val="009D1EFC"/>
    <w:rsid w:val="009D2019"/>
    <w:rsid w:val="009D2AA3"/>
    <w:rsid w:val="009D3934"/>
    <w:rsid w:val="009D46AE"/>
    <w:rsid w:val="009D490B"/>
    <w:rsid w:val="009D67FC"/>
    <w:rsid w:val="009D6BA8"/>
    <w:rsid w:val="009D77F3"/>
    <w:rsid w:val="009D78BC"/>
    <w:rsid w:val="009E0588"/>
    <w:rsid w:val="009E05BA"/>
    <w:rsid w:val="009E1C0F"/>
    <w:rsid w:val="009E1F78"/>
    <w:rsid w:val="009E2A46"/>
    <w:rsid w:val="009E3A01"/>
    <w:rsid w:val="009E457B"/>
    <w:rsid w:val="009E4641"/>
    <w:rsid w:val="009E58ED"/>
    <w:rsid w:val="009E6B19"/>
    <w:rsid w:val="009E6E0E"/>
    <w:rsid w:val="009F0B0A"/>
    <w:rsid w:val="009F2259"/>
    <w:rsid w:val="009F4C8C"/>
    <w:rsid w:val="009F7224"/>
    <w:rsid w:val="00A003AA"/>
    <w:rsid w:val="00A0319F"/>
    <w:rsid w:val="00A03907"/>
    <w:rsid w:val="00A03E59"/>
    <w:rsid w:val="00A0431E"/>
    <w:rsid w:val="00A050F9"/>
    <w:rsid w:val="00A054D4"/>
    <w:rsid w:val="00A06342"/>
    <w:rsid w:val="00A07CFF"/>
    <w:rsid w:val="00A108BA"/>
    <w:rsid w:val="00A111E2"/>
    <w:rsid w:val="00A11265"/>
    <w:rsid w:val="00A1137B"/>
    <w:rsid w:val="00A115C5"/>
    <w:rsid w:val="00A11688"/>
    <w:rsid w:val="00A12995"/>
    <w:rsid w:val="00A1397E"/>
    <w:rsid w:val="00A13F0E"/>
    <w:rsid w:val="00A15316"/>
    <w:rsid w:val="00A164C0"/>
    <w:rsid w:val="00A17081"/>
    <w:rsid w:val="00A210A2"/>
    <w:rsid w:val="00A21C32"/>
    <w:rsid w:val="00A227B4"/>
    <w:rsid w:val="00A22C2C"/>
    <w:rsid w:val="00A23896"/>
    <w:rsid w:val="00A25F66"/>
    <w:rsid w:val="00A2610E"/>
    <w:rsid w:val="00A278E6"/>
    <w:rsid w:val="00A31A76"/>
    <w:rsid w:val="00A357F4"/>
    <w:rsid w:val="00A35BA6"/>
    <w:rsid w:val="00A35CD3"/>
    <w:rsid w:val="00A363CB"/>
    <w:rsid w:val="00A363FB"/>
    <w:rsid w:val="00A37343"/>
    <w:rsid w:val="00A42FC6"/>
    <w:rsid w:val="00A438C2"/>
    <w:rsid w:val="00A4431E"/>
    <w:rsid w:val="00A444AC"/>
    <w:rsid w:val="00A44B3A"/>
    <w:rsid w:val="00A45A88"/>
    <w:rsid w:val="00A45FA8"/>
    <w:rsid w:val="00A4671F"/>
    <w:rsid w:val="00A46B36"/>
    <w:rsid w:val="00A47212"/>
    <w:rsid w:val="00A476AD"/>
    <w:rsid w:val="00A47B4A"/>
    <w:rsid w:val="00A50C90"/>
    <w:rsid w:val="00A52DD3"/>
    <w:rsid w:val="00A53C77"/>
    <w:rsid w:val="00A55123"/>
    <w:rsid w:val="00A55787"/>
    <w:rsid w:val="00A55C4E"/>
    <w:rsid w:val="00A55EA8"/>
    <w:rsid w:val="00A6165B"/>
    <w:rsid w:val="00A61A43"/>
    <w:rsid w:val="00A61EB0"/>
    <w:rsid w:val="00A625C0"/>
    <w:rsid w:val="00A64E23"/>
    <w:rsid w:val="00A65293"/>
    <w:rsid w:val="00A65DCD"/>
    <w:rsid w:val="00A65E44"/>
    <w:rsid w:val="00A674A2"/>
    <w:rsid w:val="00A707F5"/>
    <w:rsid w:val="00A70C66"/>
    <w:rsid w:val="00A714BA"/>
    <w:rsid w:val="00A72E0B"/>
    <w:rsid w:val="00A74B22"/>
    <w:rsid w:val="00A760D2"/>
    <w:rsid w:val="00A76127"/>
    <w:rsid w:val="00A7620C"/>
    <w:rsid w:val="00A77C4B"/>
    <w:rsid w:val="00A81459"/>
    <w:rsid w:val="00A83803"/>
    <w:rsid w:val="00A840BD"/>
    <w:rsid w:val="00A84583"/>
    <w:rsid w:val="00A86AB1"/>
    <w:rsid w:val="00A87D39"/>
    <w:rsid w:val="00A905C8"/>
    <w:rsid w:val="00A92045"/>
    <w:rsid w:val="00A9443C"/>
    <w:rsid w:val="00A950E1"/>
    <w:rsid w:val="00A96370"/>
    <w:rsid w:val="00A96EDF"/>
    <w:rsid w:val="00A97280"/>
    <w:rsid w:val="00A9732E"/>
    <w:rsid w:val="00AA00D9"/>
    <w:rsid w:val="00AA0A5B"/>
    <w:rsid w:val="00AA1705"/>
    <w:rsid w:val="00AA2258"/>
    <w:rsid w:val="00AA3236"/>
    <w:rsid w:val="00AA3F4E"/>
    <w:rsid w:val="00AA53CA"/>
    <w:rsid w:val="00AA5F59"/>
    <w:rsid w:val="00AA7952"/>
    <w:rsid w:val="00AB03BC"/>
    <w:rsid w:val="00AB05BF"/>
    <w:rsid w:val="00AB08C7"/>
    <w:rsid w:val="00AB0E59"/>
    <w:rsid w:val="00AB22AA"/>
    <w:rsid w:val="00AB37C8"/>
    <w:rsid w:val="00AB5AB4"/>
    <w:rsid w:val="00AB6016"/>
    <w:rsid w:val="00AC1D26"/>
    <w:rsid w:val="00AC1E73"/>
    <w:rsid w:val="00AC2702"/>
    <w:rsid w:val="00AC2EF3"/>
    <w:rsid w:val="00AC462F"/>
    <w:rsid w:val="00AC4B1E"/>
    <w:rsid w:val="00AC4B2F"/>
    <w:rsid w:val="00AC5A37"/>
    <w:rsid w:val="00AC6368"/>
    <w:rsid w:val="00AC7150"/>
    <w:rsid w:val="00AC7695"/>
    <w:rsid w:val="00AC7F53"/>
    <w:rsid w:val="00AD1C01"/>
    <w:rsid w:val="00AD3181"/>
    <w:rsid w:val="00AD3509"/>
    <w:rsid w:val="00AD373D"/>
    <w:rsid w:val="00AD5D73"/>
    <w:rsid w:val="00AE28CA"/>
    <w:rsid w:val="00AE317F"/>
    <w:rsid w:val="00AE44D6"/>
    <w:rsid w:val="00AE57EB"/>
    <w:rsid w:val="00AE6324"/>
    <w:rsid w:val="00AE6C7C"/>
    <w:rsid w:val="00AE7020"/>
    <w:rsid w:val="00AE75C3"/>
    <w:rsid w:val="00AE7ECD"/>
    <w:rsid w:val="00AF03CD"/>
    <w:rsid w:val="00AF08A3"/>
    <w:rsid w:val="00AF1A94"/>
    <w:rsid w:val="00AF33CB"/>
    <w:rsid w:val="00AF3635"/>
    <w:rsid w:val="00AF37E5"/>
    <w:rsid w:val="00AF633A"/>
    <w:rsid w:val="00AF66E6"/>
    <w:rsid w:val="00AF6741"/>
    <w:rsid w:val="00AF76E7"/>
    <w:rsid w:val="00B0174A"/>
    <w:rsid w:val="00B018F2"/>
    <w:rsid w:val="00B0338C"/>
    <w:rsid w:val="00B04599"/>
    <w:rsid w:val="00B0470D"/>
    <w:rsid w:val="00B04EDC"/>
    <w:rsid w:val="00B05307"/>
    <w:rsid w:val="00B053C8"/>
    <w:rsid w:val="00B0593F"/>
    <w:rsid w:val="00B067CB"/>
    <w:rsid w:val="00B06BDA"/>
    <w:rsid w:val="00B07681"/>
    <w:rsid w:val="00B13917"/>
    <w:rsid w:val="00B16856"/>
    <w:rsid w:val="00B1725C"/>
    <w:rsid w:val="00B20321"/>
    <w:rsid w:val="00B21697"/>
    <w:rsid w:val="00B21C21"/>
    <w:rsid w:val="00B2265B"/>
    <w:rsid w:val="00B229A0"/>
    <w:rsid w:val="00B2309A"/>
    <w:rsid w:val="00B232C8"/>
    <w:rsid w:val="00B237EE"/>
    <w:rsid w:val="00B25AC8"/>
    <w:rsid w:val="00B27096"/>
    <w:rsid w:val="00B273FB"/>
    <w:rsid w:val="00B27A02"/>
    <w:rsid w:val="00B27DE8"/>
    <w:rsid w:val="00B308A4"/>
    <w:rsid w:val="00B308C6"/>
    <w:rsid w:val="00B30F93"/>
    <w:rsid w:val="00B32899"/>
    <w:rsid w:val="00B3290E"/>
    <w:rsid w:val="00B336D9"/>
    <w:rsid w:val="00B34F34"/>
    <w:rsid w:val="00B37375"/>
    <w:rsid w:val="00B37A8A"/>
    <w:rsid w:val="00B4091D"/>
    <w:rsid w:val="00B411FE"/>
    <w:rsid w:val="00B412CF"/>
    <w:rsid w:val="00B41777"/>
    <w:rsid w:val="00B41EAD"/>
    <w:rsid w:val="00B423B6"/>
    <w:rsid w:val="00B42D9F"/>
    <w:rsid w:val="00B4316E"/>
    <w:rsid w:val="00B4535E"/>
    <w:rsid w:val="00B4566E"/>
    <w:rsid w:val="00B46C1E"/>
    <w:rsid w:val="00B46C25"/>
    <w:rsid w:val="00B47012"/>
    <w:rsid w:val="00B474DF"/>
    <w:rsid w:val="00B47F0E"/>
    <w:rsid w:val="00B5090B"/>
    <w:rsid w:val="00B517C2"/>
    <w:rsid w:val="00B51AFD"/>
    <w:rsid w:val="00B51CFC"/>
    <w:rsid w:val="00B524F7"/>
    <w:rsid w:val="00B52D44"/>
    <w:rsid w:val="00B5310A"/>
    <w:rsid w:val="00B53382"/>
    <w:rsid w:val="00B5415F"/>
    <w:rsid w:val="00B547E4"/>
    <w:rsid w:val="00B55C55"/>
    <w:rsid w:val="00B56BF3"/>
    <w:rsid w:val="00B57AD6"/>
    <w:rsid w:val="00B57EF4"/>
    <w:rsid w:val="00B60422"/>
    <w:rsid w:val="00B60601"/>
    <w:rsid w:val="00B606BB"/>
    <w:rsid w:val="00B60C4E"/>
    <w:rsid w:val="00B61573"/>
    <w:rsid w:val="00B61A79"/>
    <w:rsid w:val="00B61EEB"/>
    <w:rsid w:val="00B623EA"/>
    <w:rsid w:val="00B6341B"/>
    <w:rsid w:val="00B6403C"/>
    <w:rsid w:val="00B64745"/>
    <w:rsid w:val="00B64A24"/>
    <w:rsid w:val="00B66175"/>
    <w:rsid w:val="00B70921"/>
    <w:rsid w:val="00B71D9F"/>
    <w:rsid w:val="00B72959"/>
    <w:rsid w:val="00B73EBA"/>
    <w:rsid w:val="00B73F12"/>
    <w:rsid w:val="00B74798"/>
    <w:rsid w:val="00B751A6"/>
    <w:rsid w:val="00B753BC"/>
    <w:rsid w:val="00B764AA"/>
    <w:rsid w:val="00B76DDC"/>
    <w:rsid w:val="00B80039"/>
    <w:rsid w:val="00B8054D"/>
    <w:rsid w:val="00B80986"/>
    <w:rsid w:val="00B80D9B"/>
    <w:rsid w:val="00B8123D"/>
    <w:rsid w:val="00B825DC"/>
    <w:rsid w:val="00B82779"/>
    <w:rsid w:val="00B82C19"/>
    <w:rsid w:val="00B82C54"/>
    <w:rsid w:val="00B84BA4"/>
    <w:rsid w:val="00B85649"/>
    <w:rsid w:val="00B85EC1"/>
    <w:rsid w:val="00B860AB"/>
    <w:rsid w:val="00B86D1C"/>
    <w:rsid w:val="00B87172"/>
    <w:rsid w:val="00B9067F"/>
    <w:rsid w:val="00B90C9B"/>
    <w:rsid w:val="00B93AFA"/>
    <w:rsid w:val="00B946C6"/>
    <w:rsid w:val="00B9646F"/>
    <w:rsid w:val="00B97055"/>
    <w:rsid w:val="00B97D82"/>
    <w:rsid w:val="00BA0903"/>
    <w:rsid w:val="00BA166D"/>
    <w:rsid w:val="00BA1C87"/>
    <w:rsid w:val="00BA22C6"/>
    <w:rsid w:val="00BA23A3"/>
    <w:rsid w:val="00BA2525"/>
    <w:rsid w:val="00BA25B3"/>
    <w:rsid w:val="00BA2F5B"/>
    <w:rsid w:val="00BA48B7"/>
    <w:rsid w:val="00BA5895"/>
    <w:rsid w:val="00BA6888"/>
    <w:rsid w:val="00BA7655"/>
    <w:rsid w:val="00BB0B09"/>
    <w:rsid w:val="00BB3B3C"/>
    <w:rsid w:val="00BB4CBC"/>
    <w:rsid w:val="00BB60EF"/>
    <w:rsid w:val="00BB645C"/>
    <w:rsid w:val="00BC3EC2"/>
    <w:rsid w:val="00BC46B5"/>
    <w:rsid w:val="00BC47F6"/>
    <w:rsid w:val="00BC4BC4"/>
    <w:rsid w:val="00BC4D45"/>
    <w:rsid w:val="00BC5DF7"/>
    <w:rsid w:val="00BC6636"/>
    <w:rsid w:val="00BC6B95"/>
    <w:rsid w:val="00BC74D0"/>
    <w:rsid w:val="00BC7545"/>
    <w:rsid w:val="00BD07F5"/>
    <w:rsid w:val="00BD10FE"/>
    <w:rsid w:val="00BD1C26"/>
    <w:rsid w:val="00BD2FEB"/>
    <w:rsid w:val="00BD3E73"/>
    <w:rsid w:val="00BD4D31"/>
    <w:rsid w:val="00BD50FA"/>
    <w:rsid w:val="00BD5866"/>
    <w:rsid w:val="00BD6B77"/>
    <w:rsid w:val="00BD7080"/>
    <w:rsid w:val="00BE0957"/>
    <w:rsid w:val="00BE23DF"/>
    <w:rsid w:val="00BE24B5"/>
    <w:rsid w:val="00BE6FA8"/>
    <w:rsid w:val="00BE74D1"/>
    <w:rsid w:val="00BE75E1"/>
    <w:rsid w:val="00BF3362"/>
    <w:rsid w:val="00BF338D"/>
    <w:rsid w:val="00BF34E5"/>
    <w:rsid w:val="00BF3B34"/>
    <w:rsid w:val="00BF49BB"/>
    <w:rsid w:val="00BF49FB"/>
    <w:rsid w:val="00BF5D58"/>
    <w:rsid w:val="00BF6112"/>
    <w:rsid w:val="00BF6533"/>
    <w:rsid w:val="00BF76BA"/>
    <w:rsid w:val="00C0035E"/>
    <w:rsid w:val="00C00C1D"/>
    <w:rsid w:val="00C01DC7"/>
    <w:rsid w:val="00C02896"/>
    <w:rsid w:val="00C02CA9"/>
    <w:rsid w:val="00C02D6A"/>
    <w:rsid w:val="00C04257"/>
    <w:rsid w:val="00C04472"/>
    <w:rsid w:val="00C050C0"/>
    <w:rsid w:val="00C05943"/>
    <w:rsid w:val="00C05AC1"/>
    <w:rsid w:val="00C067A6"/>
    <w:rsid w:val="00C06CD7"/>
    <w:rsid w:val="00C12020"/>
    <w:rsid w:val="00C12FC7"/>
    <w:rsid w:val="00C143F6"/>
    <w:rsid w:val="00C14A4B"/>
    <w:rsid w:val="00C14D8F"/>
    <w:rsid w:val="00C14EB5"/>
    <w:rsid w:val="00C15F9C"/>
    <w:rsid w:val="00C1696F"/>
    <w:rsid w:val="00C173F1"/>
    <w:rsid w:val="00C17B47"/>
    <w:rsid w:val="00C2034E"/>
    <w:rsid w:val="00C20A1D"/>
    <w:rsid w:val="00C20E7E"/>
    <w:rsid w:val="00C20EC2"/>
    <w:rsid w:val="00C21279"/>
    <w:rsid w:val="00C21941"/>
    <w:rsid w:val="00C228C7"/>
    <w:rsid w:val="00C22AD4"/>
    <w:rsid w:val="00C230DE"/>
    <w:rsid w:val="00C23413"/>
    <w:rsid w:val="00C244D5"/>
    <w:rsid w:val="00C25016"/>
    <w:rsid w:val="00C261AA"/>
    <w:rsid w:val="00C26903"/>
    <w:rsid w:val="00C278D8"/>
    <w:rsid w:val="00C27A0C"/>
    <w:rsid w:val="00C305F0"/>
    <w:rsid w:val="00C31C6E"/>
    <w:rsid w:val="00C326B6"/>
    <w:rsid w:val="00C354A0"/>
    <w:rsid w:val="00C35A48"/>
    <w:rsid w:val="00C35E4E"/>
    <w:rsid w:val="00C35EE2"/>
    <w:rsid w:val="00C4148B"/>
    <w:rsid w:val="00C417D3"/>
    <w:rsid w:val="00C41A46"/>
    <w:rsid w:val="00C41C7E"/>
    <w:rsid w:val="00C42357"/>
    <w:rsid w:val="00C4394A"/>
    <w:rsid w:val="00C4405D"/>
    <w:rsid w:val="00C45FBB"/>
    <w:rsid w:val="00C46C64"/>
    <w:rsid w:val="00C4755D"/>
    <w:rsid w:val="00C47873"/>
    <w:rsid w:val="00C47F98"/>
    <w:rsid w:val="00C50B61"/>
    <w:rsid w:val="00C50DEB"/>
    <w:rsid w:val="00C51A56"/>
    <w:rsid w:val="00C52F92"/>
    <w:rsid w:val="00C5300B"/>
    <w:rsid w:val="00C53041"/>
    <w:rsid w:val="00C538B5"/>
    <w:rsid w:val="00C54974"/>
    <w:rsid w:val="00C54A0E"/>
    <w:rsid w:val="00C54EF4"/>
    <w:rsid w:val="00C55DAA"/>
    <w:rsid w:val="00C56745"/>
    <w:rsid w:val="00C56E9D"/>
    <w:rsid w:val="00C57DAB"/>
    <w:rsid w:val="00C6071E"/>
    <w:rsid w:val="00C60E07"/>
    <w:rsid w:val="00C61777"/>
    <w:rsid w:val="00C61845"/>
    <w:rsid w:val="00C61A83"/>
    <w:rsid w:val="00C62610"/>
    <w:rsid w:val="00C65A45"/>
    <w:rsid w:val="00C66798"/>
    <w:rsid w:val="00C66D3D"/>
    <w:rsid w:val="00C671EA"/>
    <w:rsid w:val="00C70075"/>
    <w:rsid w:val="00C703E8"/>
    <w:rsid w:val="00C70D19"/>
    <w:rsid w:val="00C70E6B"/>
    <w:rsid w:val="00C71EB7"/>
    <w:rsid w:val="00C71EE0"/>
    <w:rsid w:val="00C720CA"/>
    <w:rsid w:val="00C744BC"/>
    <w:rsid w:val="00C74CC4"/>
    <w:rsid w:val="00C751C3"/>
    <w:rsid w:val="00C757AB"/>
    <w:rsid w:val="00C77C5A"/>
    <w:rsid w:val="00C80658"/>
    <w:rsid w:val="00C82B35"/>
    <w:rsid w:val="00C83902"/>
    <w:rsid w:val="00C85E1B"/>
    <w:rsid w:val="00C85F83"/>
    <w:rsid w:val="00C86593"/>
    <w:rsid w:val="00C86A2D"/>
    <w:rsid w:val="00C86CA2"/>
    <w:rsid w:val="00C92216"/>
    <w:rsid w:val="00C92DA2"/>
    <w:rsid w:val="00C92F37"/>
    <w:rsid w:val="00C9454F"/>
    <w:rsid w:val="00C945C0"/>
    <w:rsid w:val="00C94674"/>
    <w:rsid w:val="00C969AA"/>
    <w:rsid w:val="00CA07CB"/>
    <w:rsid w:val="00CA1359"/>
    <w:rsid w:val="00CA2066"/>
    <w:rsid w:val="00CA2882"/>
    <w:rsid w:val="00CA34D8"/>
    <w:rsid w:val="00CA462C"/>
    <w:rsid w:val="00CA4689"/>
    <w:rsid w:val="00CA4B1E"/>
    <w:rsid w:val="00CA4BE2"/>
    <w:rsid w:val="00CA5291"/>
    <w:rsid w:val="00CA576E"/>
    <w:rsid w:val="00CB069C"/>
    <w:rsid w:val="00CB0916"/>
    <w:rsid w:val="00CB0D92"/>
    <w:rsid w:val="00CB22B8"/>
    <w:rsid w:val="00CB2E3D"/>
    <w:rsid w:val="00CB2E8D"/>
    <w:rsid w:val="00CB3A16"/>
    <w:rsid w:val="00CB3BA3"/>
    <w:rsid w:val="00CB47F4"/>
    <w:rsid w:val="00CB57FF"/>
    <w:rsid w:val="00CB76DA"/>
    <w:rsid w:val="00CC01D6"/>
    <w:rsid w:val="00CC0E0E"/>
    <w:rsid w:val="00CC3223"/>
    <w:rsid w:val="00CC38B7"/>
    <w:rsid w:val="00CC4EBB"/>
    <w:rsid w:val="00CC5EAA"/>
    <w:rsid w:val="00CC64EB"/>
    <w:rsid w:val="00CC7235"/>
    <w:rsid w:val="00CC76E2"/>
    <w:rsid w:val="00CD050B"/>
    <w:rsid w:val="00CD2816"/>
    <w:rsid w:val="00CD2FCD"/>
    <w:rsid w:val="00CD3F23"/>
    <w:rsid w:val="00CD40CE"/>
    <w:rsid w:val="00CD43C1"/>
    <w:rsid w:val="00CD5952"/>
    <w:rsid w:val="00CD679C"/>
    <w:rsid w:val="00CD725C"/>
    <w:rsid w:val="00CD73A9"/>
    <w:rsid w:val="00CD79F4"/>
    <w:rsid w:val="00CD7E52"/>
    <w:rsid w:val="00CE03E2"/>
    <w:rsid w:val="00CE069C"/>
    <w:rsid w:val="00CE120C"/>
    <w:rsid w:val="00CE1525"/>
    <w:rsid w:val="00CE1B72"/>
    <w:rsid w:val="00CE1C2E"/>
    <w:rsid w:val="00CE345D"/>
    <w:rsid w:val="00CE6D66"/>
    <w:rsid w:val="00CE77D3"/>
    <w:rsid w:val="00CE7DB7"/>
    <w:rsid w:val="00CE7E7A"/>
    <w:rsid w:val="00CF00C1"/>
    <w:rsid w:val="00CF014D"/>
    <w:rsid w:val="00CF1658"/>
    <w:rsid w:val="00CF1DEB"/>
    <w:rsid w:val="00CF1FD4"/>
    <w:rsid w:val="00CF2B24"/>
    <w:rsid w:val="00CF3212"/>
    <w:rsid w:val="00CF58DA"/>
    <w:rsid w:val="00CF5B16"/>
    <w:rsid w:val="00CF7100"/>
    <w:rsid w:val="00CF74B8"/>
    <w:rsid w:val="00CF7680"/>
    <w:rsid w:val="00D0025C"/>
    <w:rsid w:val="00D013BC"/>
    <w:rsid w:val="00D013C1"/>
    <w:rsid w:val="00D01F9A"/>
    <w:rsid w:val="00D02EB5"/>
    <w:rsid w:val="00D031ED"/>
    <w:rsid w:val="00D04F17"/>
    <w:rsid w:val="00D0514B"/>
    <w:rsid w:val="00D059D3"/>
    <w:rsid w:val="00D06A76"/>
    <w:rsid w:val="00D06D9C"/>
    <w:rsid w:val="00D1141A"/>
    <w:rsid w:val="00D12B8A"/>
    <w:rsid w:val="00D14C5F"/>
    <w:rsid w:val="00D15F21"/>
    <w:rsid w:val="00D20F31"/>
    <w:rsid w:val="00D217AF"/>
    <w:rsid w:val="00D239A7"/>
    <w:rsid w:val="00D26F6A"/>
    <w:rsid w:val="00D26F78"/>
    <w:rsid w:val="00D308C3"/>
    <w:rsid w:val="00D3218F"/>
    <w:rsid w:val="00D32365"/>
    <w:rsid w:val="00D32AFF"/>
    <w:rsid w:val="00D33383"/>
    <w:rsid w:val="00D3421C"/>
    <w:rsid w:val="00D34A07"/>
    <w:rsid w:val="00D34FBC"/>
    <w:rsid w:val="00D3502F"/>
    <w:rsid w:val="00D35241"/>
    <w:rsid w:val="00D36263"/>
    <w:rsid w:val="00D3696D"/>
    <w:rsid w:val="00D37172"/>
    <w:rsid w:val="00D37520"/>
    <w:rsid w:val="00D37E56"/>
    <w:rsid w:val="00D41030"/>
    <w:rsid w:val="00D41C0C"/>
    <w:rsid w:val="00D4295E"/>
    <w:rsid w:val="00D42E90"/>
    <w:rsid w:val="00D43251"/>
    <w:rsid w:val="00D43F21"/>
    <w:rsid w:val="00D44CA9"/>
    <w:rsid w:val="00D45FB3"/>
    <w:rsid w:val="00D461AB"/>
    <w:rsid w:val="00D466CC"/>
    <w:rsid w:val="00D46CBB"/>
    <w:rsid w:val="00D4700C"/>
    <w:rsid w:val="00D47DDB"/>
    <w:rsid w:val="00D5000E"/>
    <w:rsid w:val="00D50A2F"/>
    <w:rsid w:val="00D518FE"/>
    <w:rsid w:val="00D52DBF"/>
    <w:rsid w:val="00D531AF"/>
    <w:rsid w:val="00D53CB8"/>
    <w:rsid w:val="00D5449E"/>
    <w:rsid w:val="00D54EDA"/>
    <w:rsid w:val="00D55AB0"/>
    <w:rsid w:val="00D55EFF"/>
    <w:rsid w:val="00D56FA9"/>
    <w:rsid w:val="00D575C9"/>
    <w:rsid w:val="00D579A8"/>
    <w:rsid w:val="00D603D0"/>
    <w:rsid w:val="00D6068C"/>
    <w:rsid w:val="00D60AB9"/>
    <w:rsid w:val="00D60CDA"/>
    <w:rsid w:val="00D625A3"/>
    <w:rsid w:val="00D65C67"/>
    <w:rsid w:val="00D65DAD"/>
    <w:rsid w:val="00D663CF"/>
    <w:rsid w:val="00D668D8"/>
    <w:rsid w:val="00D67595"/>
    <w:rsid w:val="00D70608"/>
    <w:rsid w:val="00D70821"/>
    <w:rsid w:val="00D70FC9"/>
    <w:rsid w:val="00D71299"/>
    <w:rsid w:val="00D732B2"/>
    <w:rsid w:val="00D735D0"/>
    <w:rsid w:val="00D739EA"/>
    <w:rsid w:val="00D74337"/>
    <w:rsid w:val="00D74A75"/>
    <w:rsid w:val="00D8113B"/>
    <w:rsid w:val="00D81332"/>
    <w:rsid w:val="00D813FB"/>
    <w:rsid w:val="00D81825"/>
    <w:rsid w:val="00D82916"/>
    <w:rsid w:val="00D846AF"/>
    <w:rsid w:val="00D84912"/>
    <w:rsid w:val="00D84972"/>
    <w:rsid w:val="00D8675B"/>
    <w:rsid w:val="00D86AFF"/>
    <w:rsid w:val="00D87AC5"/>
    <w:rsid w:val="00D913FF"/>
    <w:rsid w:val="00D92398"/>
    <w:rsid w:val="00D94597"/>
    <w:rsid w:val="00D94E2D"/>
    <w:rsid w:val="00D9665E"/>
    <w:rsid w:val="00D969F6"/>
    <w:rsid w:val="00D97265"/>
    <w:rsid w:val="00D97861"/>
    <w:rsid w:val="00DA063B"/>
    <w:rsid w:val="00DA0F12"/>
    <w:rsid w:val="00DA2F88"/>
    <w:rsid w:val="00DA31C3"/>
    <w:rsid w:val="00DA3340"/>
    <w:rsid w:val="00DA3379"/>
    <w:rsid w:val="00DA4728"/>
    <w:rsid w:val="00DA7390"/>
    <w:rsid w:val="00DA7543"/>
    <w:rsid w:val="00DA766E"/>
    <w:rsid w:val="00DA7821"/>
    <w:rsid w:val="00DB00FB"/>
    <w:rsid w:val="00DB2C7A"/>
    <w:rsid w:val="00DB341B"/>
    <w:rsid w:val="00DB3617"/>
    <w:rsid w:val="00DB3AA8"/>
    <w:rsid w:val="00DB3CD1"/>
    <w:rsid w:val="00DB3D9F"/>
    <w:rsid w:val="00DB44D4"/>
    <w:rsid w:val="00DB4E0B"/>
    <w:rsid w:val="00DB58BE"/>
    <w:rsid w:val="00DB6463"/>
    <w:rsid w:val="00DB6856"/>
    <w:rsid w:val="00DB7CAB"/>
    <w:rsid w:val="00DC0C52"/>
    <w:rsid w:val="00DC1D30"/>
    <w:rsid w:val="00DC3821"/>
    <w:rsid w:val="00DC3F1B"/>
    <w:rsid w:val="00DC46C7"/>
    <w:rsid w:val="00DC5D73"/>
    <w:rsid w:val="00DC6231"/>
    <w:rsid w:val="00DC785E"/>
    <w:rsid w:val="00DD1B23"/>
    <w:rsid w:val="00DD1E17"/>
    <w:rsid w:val="00DD22CF"/>
    <w:rsid w:val="00DD38FD"/>
    <w:rsid w:val="00DD39B0"/>
    <w:rsid w:val="00DD3BBF"/>
    <w:rsid w:val="00DD52AE"/>
    <w:rsid w:val="00DD7BD7"/>
    <w:rsid w:val="00DE0A4F"/>
    <w:rsid w:val="00DE1D4A"/>
    <w:rsid w:val="00DE3247"/>
    <w:rsid w:val="00DE472E"/>
    <w:rsid w:val="00DE4836"/>
    <w:rsid w:val="00DE50C7"/>
    <w:rsid w:val="00DE6673"/>
    <w:rsid w:val="00DE7AA3"/>
    <w:rsid w:val="00DF0438"/>
    <w:rsid w:val="00DF07E2"/>
    <w:rsid w:val="00DF1E8B"/>
    <w:rsid w:val="00DF2E16"/>
    <w:rsid w:val="00DF31AA"/>
    <w:rsid w:val="00DF3ECE"/>
    <w:rsid w:val="00DF6FFA"/>
    <w:rsid w:val="00DF7208"/>
    <w:rsid w:val="00DF7354"/>
    <w:rsid w:val="00DF7882"/>
    <w:rsid w:val="00DF7A78"/>
    <w:rsid w:val="00DF7C48"/>
    <w:rsid w:val="00DF7D4E"/>
    <w:rsid w:val="00DF7EC7"/>
    <w:rsid w:val="00E0018C"/>
    <w:rsid w:val="00E01B60"/>
    <w:rsid w:val="00E02C5B"/>
    <w:rsid w:val="00E03757"/>
    <w:rsid w:val="00E042E7"/>
    <w:rsid w:val="00E04FB2"/>
    <w:rsid w:val="00E05492"/>
    <w:rsid w:val="00E07391"/>
    <w:rsid w:val="00E07982"/>
    <w:rsid w:val="00E10308"/>
    <w:rsid w:val="00E103ED"/>
    <w:rsid w:val="00E10523"/>
    <w:rsid w:val="00E10FA0"/>
    <w:rsid w:val="00E1127F"/>
    <w:rsid w:val="00E11501"/>
    <w:rsid w:val="00E122BF"/>
    <w:rsid w:val="00E13628"/>
    <w:rsid w:val="00E13B83"/>
    <w:rsid w:val="00E14D28"/>
    <w:rsid w:val="00E15E71"/>
    <w:rsid w:val="00E17FEC"/>
    <w:rsid w:val="00E21CB4"/>
    <w:rsid w:val="00E25065"/>
    <w:rsid w:val="00E259C2"/>
    <w:rsid w:val="00E25B1A"/>
    <w:rsid w:val="00E30495"/>
    <w:rsid w:val="00E3294D"/>
    <w:rsid w:val="00E32AF6"/>
    <w:rsid w:val="00E346E3"/>
    <w:rsid w:val="00E406F6"/>
    <w:rsid w:val="00E41547"/>
    <w:rsid w:val="00E425CC"/>
    <w:rsid w:val="00E43794"/>
    <w:rsid w:val="00E44F03"/>
    <w:rsid w:val="00E45194"/>
    <w:rsid w:val="00E460EE"/>
    <w:rsid w:val="00E46398"/>
    <w:rsid w:val="00E531AC"/>
    <w:rsid w:val="00E5485E"/>
    <w:rsid w:val="00E54EA7"/>
    <w:rsid w:val="00E55301"/>
    <w:rsid w:val="00E5575B"/>
    <w:rsid w:val="00E55C1D"/>
    <w:rsid w:val="00E55DED"/>
    <w:rsid w:val="00E57D4F"/>
    <w:rsid w:val="00E60460"/>
    <w:rsid w:val="00E60506"/>
    <w:rsid w:val="00E6165A"/>
    <w:rsid w:val="00E616CA"/>
    <w:rsid w:val="00E61C4F"/>
    <w:rsid w:val="00E632BF"/>
    <w:rsid w:val="00E641E9"/>
    <w:rsid w:val="00E64639"/>
    <w:rsid w:val="00E65F3C"/>
    <w:rsid w:val="00E666EF"/>
    <w:rsid w:val="00E6760D"/>
    <w:rsid w:val="00E70C5F"/>
    <w:rsid w:val="00E70F04"/>
    <w:rsid w:val="00E70F41"/>
    <w:rsid w:val="00E718C9"/>
    <w:rsid w:val="00E71BD5"/>
    <w:rsid w:val="00E72FAB"/>
    <w:rsid w:val="00E73290"/>
    <w:rsid w:val="00E73925"/>
    <w:rsid w:val="00E75307"/>
    <w:rsid w:val="00E75F23"/>
    <w:rsid w:val="00E80514"/>
    <w:rsid w:val="00E83C5C"/>
    <w:rsid w:val="00E84C0E"/>
    <w:rsid w:val="00E8627F"/>
    <w:rsid w:val="00E86647"/>
    <w:rsid w:val="00E866CB"/>
    <w:rsid w:val="00E87A5B"/>
    <w:rsid w:val="00E907EF"/>
    <w:rsid w:val="00E913E6"/>
    <w:rsid w:val="00E9154C"/>
    <w:rsid w:val="00E91D09"/>
    <w:rsid w:val="00E91F44"/>
    <w:rsid w:val="00E921D1"/>
    <w:rsid w:val="00E92238"/>
    <w:rsid w:val="00E931F1"/>
    <w:rsid w:val="00E948CF"/>
    <w:rsid w:val="00E9589C"/>
    <w:rsid w:val="00E96080"/>
    <w:rsid w:val="00EA026C"/>
    <w:rsid w:val="00EA050B"/>
    <w:rsid w:val="00EA05CC"/>
    <w:rsid w:val="00EA1673"/>
    <w:rsid w:val="00EA3D16"/>
    <w:rsid w:val="00EA6405"/>
    <w:rsid w:val="00EA69DD"/>
    <w:rsid w:val="00EA7939"/>
    <w:rsid w:val="00EB1554"/>
    <w:rsid w:val="00EB1F9F"/>
    <w:rsid w:val="00EB2E4A"/>
    <w:rsid w:val="00EB4641"/>
    <w:rsid w:val="00EB4DA6"/>
    <w:rsid w:val="00EB5F25"/>
    <w:rsid w:val="00EB5F8C"/>
    <w:rsid w:val="00EB6FCC"/>
    <w:rsid w:val="00EC09C7"/>
    <w:rsid w:val="00EC0D3D"/>
    <w:rsid w:val="00EC340B"/>
    <w:rsid w:val="00EC3BD3"/>
    <w:rsid w:val="00EC40FD"/>
    <w:rsid w:val="00EC43B2"/>
    <w:rsid w:val="00EC51EC"/>
    <w:rsid w:val="00EC600B"/>
    <w:rsid w:val="00EC6BDB"/>
    <w:rsid w:val="00EC7E2D"/>
    <w:rsid w:val="00EC7EFC"/>
    <w:rsid w:val="00ED0B3C"/>
    <w:rsid w:val="00ED5974"/>
    <w:rsid w:val="00ED6CC8"/>
    <w:rsid w:val="00EE17A3"/>
    <w:rsid w:val="00EE1E30"/>
    <w:rsid w:val="00EE277E"/>
    <w:rsid w:val="00EE2E95"/>
    <w:rsid w:val="00EE33E5"/>
    <w:rsid w:val="00EE3FFC"/>
    <w:rsid w:val="00EE4B63"/>
    <w:rsid w:val="00EE5322"/>
    <w:rsid w:val="00EE6318"/>
    <w:rsid w:val="00EE6739"/>
    <w:rsid w:val="00EE6879"/>
    <w:rsid w:val="00EF0BE5"/>
    <w:rsid w:val="00EF1EBA"/>
    <w:rsid w:val="00EF21A2"/>
    <w:rsid w:val="00EF21F8"/>
    <w:rsid w:val="00EF3CD7"/>
    <w:rsid w:val="00EF4579"/>
    <w:rsid w:val="00EF4760"/>
    <w:rsid w:val="00EF6C8B"/>
    <w:rsid w:val="00F00400"/>
    <w:rsid w:val="00F00FBF"/>
    <w:rsid w:val="00F01243"/>
    <w:rsid w:val="00F02DF0"/>
    <w:rsid w:val="00F045AD"/>
    <w:rsid w:val="00F0758D"/>
    <w:rsid w:val="00F07ED5"/>
    <w:rsid w:val="00F10B35"/>
    <w:rsid w:val="00F10D24"/>
    <w:rsid w:val="00F110F0"/>
    <w:rsid w:val="00F1145A"/>
    <w:rsid w:val="00F11B30"/>
    <w:rsid w:val="00F123FD"/>
    <w:rsid w:val="00F14C15"/>
    <w:rsid w:val="00F15B4F"/>
    <w:rsid w:val="00F17524"/>
    <w:rsid w:val="00F2114B"/>
    <w:rsid w:val="00F221E3"/>
    <w:rsid w:val="00F22415"/>
    <w:rsid w:val="00F22760"/>
    <w:rsid w:val="00F23628"/>
    <w:rsid w:val="00F23D1E"/>
    <w:rsid w:val="00F2445A"/>
    <w:rsid w:val="00F25C53"/>
    <w:rsid w:val="00F261AA"/>
    <w:rsid w:val="00F2623A"/>
    <w:rsid w:val="00F2694A"/>
    <w:rsid w:val="00F26B09"/>
    <w:rsid w:val="00F271EA"/>
    <w:rsid w:val="00F27E7D"/>
    <w:rsid w:val="00F3077C"/>
    <w:rsid w:val="00F308F2"/>
    <w:rsid w:val="00F30B2A"/>
    <w:rsid w:val="00F314F2"/>
    <w:rsid w:val="00F31B3D"/>
    <w:rsid w:val="00F31CF9"/>
    <w:rsid w:val="00F32888"/>
    <w:rsid w:val="00F32E44"/>
    <w:rsid w:val="00F33E1C"/>
    <w:rsid w:val="00F343D1"/>
    <w:rsid w:val="00F35D99"/>
    <w:rsid w:val="00F361B3"/>
    <w:rsid w:val="00F36797"/>
    <w:rsid w:val="00F373F1"/>
    <w:rsid w:val="00F40C1E"/>
    <w:rsid w:val="00F41FDB"/>
    <w:rsid w:val="00F4205A"/>
    <w:rsid w:val="00F4211D"/>
    <w:rsid w:val="00F423D2"/>
    <w:rsid w:val="00F42D48"/>
    <w:rsid w:val="00F448D6"/>
    <w:rsid w:val="00F45925"/>
    <w:rsid w:val="00F4670C"/>
    <w:rsid w:val="00F47560"/>
    <w:rsid w:val="00F50D5F"/>
    <w:rsid w:val="00F5175B"/>
    <w:rsid w:val="00F528E0"/>
    <w:rsid w:val="00F55432"/>
    <w:rsid w:val="00F55B34"/>
    <w:rsid w:val="00F569A7"/>
    <w:rsid w:val="00F57EC1"/>
    <w:rsid w:val="00F602C6"/>
    <w:rsid w:val="00F6080D"/>
    <w:rsid w:val="00F608AB"/>
    <w:rsid w:val="00F60C7C"/>
    <w:rsid w:val="00F611B5"/>
    <w:rsid w:val="00F62156"/>
    <w:rsid w:val="00F6249D"/>
    <w:rsid w:val="00F64AF3"/>
    <w:rsid w:val="00F65C8C"/>
    <w:rsid w:val="00F664E7"/>
    <w:rsid w:val="00F67A46"/>
    <w:rsid w:val="00F67C3C"/>
    <w:rsid w:val="00F70EBE"/>
    <w:rsid w:val="00F70F0B"/>
    <w:rsid w:val="00F71227"/>
    <w:rsid w:val="00F71975"/>
    <w:rsid w:val="00F73EC2"/>
    <w:rsid w:val="00F74267"/>
    <w:rsid w:val="00F753D8"/>
    <w:rsid w:val="00F75DD4"/>
    <w:rsid w:val="00F765BB"/>
    <w:rsid w:val="00F76E19"/>
    <w:rsid w:val="00F76E26"/>
    <w:rsid w:val="00F82D2A"/>
    <w:rsid w:val="00F83821"/>
    <w:rsid w:val="00F8411F"/>
    <w:rsid w:val="00F84896"/>
    <w:rsid w:val="00F8499A"/>
    <w:rsid w:val="00F84B80"/>
    <w:rsid w:val="00F85B3B"/>
    <w:rsid w:val="00F87AD2"/>
    <w:rsid w:val="00F90083"/>
    <w:rsid w:val="00F90D97"/>
    <w:rsid w:val="00F90E01"/>
    <w:rsid w:val="00F91747"/>
    <w:rsid w:val="00F930E2"/>
    <w:rsid w:val="00F9353D"/>
    <w:rsid w:val="00F93AF0"/>
    <w:rsid w:val="00F94988"/>
    <w:rsid w:val="00F94A6E"/>
    <w:rsid w:val="00F9510C"/>
    <w:rsid w:val="00F95C8D"/>
    <w:rsid w:val="00F96BB6"/>
    <w:rsid w:val="00F97875"/>
    <w:rsid w:val="00FA0B6A"/>
    <w:rsid w:val="00FA10CA"/>
    <w:rsid w:val="00FA1A35"/>
    <w:rsid w:val="00FA464E"/>
    <w:rsid w:val="00FA5300"/>
    <w:rsid w:val="00FA59DD"/>
    <w:rsid w:val="00FA5AC4"/>
    <w:rsid w:val="00FA6A3C"/>
    <w:rsid w:val="00FA6CD5"/>
    <w:rsid w:val="00FA7A53"/>
    <w:rsid w:val="00FB0671"/>
    <w:rsid w:val="00FB12AC"/>
    <w:rsid w:val="00FB2CAF"/>
    <w:rsid w:val="00FB2E67"/>
    <w:rsid w:val="00FB3AE7"/>
    <w:rsid w:val="00FB3B12"/>
    <w:rsid w:val="00FB4261"/>
    <w:rsid w:val="00FB429A"/>
    <w:rsid w:val="00FB6DDD"/>
    <w:rsid w:val="00FB6FD0"/>
    <w:rsid w:val="00FB7D13"/>
    <w:rsid w:val="00FB7F82"/>
    <w:rsid w:val="00FC0151"/>
    <w:rsid w:val="00FC1BE5"/>
    <w:rsid w:val="00FC35AA"/>
    <w:rsid w:val="00FC497F"/>
    <w:rsid w:val="00FC4A7C"/>
    <w:rsid w:val="00FC5AA1"/>
    <w:rsid w:val="00FC633B"/>
    <w:rsid w:val="00FC636D"/>
    <w:rsid w:val="00FC68FB"/>
    <w:rsid w:val="00FC6BBD"/>
    <w:rsid w:val="00FC770A"/>
    <w:rsid w:val="00FC772C"/>
    <w:rsid w:val="00FC7786"/>
    <w:rsid w:val="00FC7B08"/>
    <w:rsid w:val="00FD0EEB"/>
    <w:rsid w:val="00FD27DC"/>
    <w:rsid w:val="00FD317C"/>
    <w:rsid w:val="00FD366B"/>
    <w:rsid w:val="00FD4AA0"/>
    <w:rsid w:val="00FD6EFB"/>
    <w:rsid w:val="00FE18B9"/>
    <w:rsid w:val="00FE22E8"/>
    <w:rsid w:val="00FE22F1"/>
    <w:rsid w:val="00FE2E79"/>
    <w:rsid w:val="00FE3FA6"/>
    <w:rsid w:val="00FE46D9"/>
    <w:rsid w:val="00FE5458"/>
    <w:rsid w:val="00FE5DC1"/>
    <w:rsid w:val="00FE5E7E"/>
    <w:rsid w:val="00FF052A"/>
    <w:rsid w:val="00FF0974"/>
    <w:rsid w:val="00FF15D0"/>
    <w:rsid w:val="00FF1AFB"/>
    <w:rsid w:val="00FF29C2"/>
    <w:rsid w:val="00FF3663"/>
    <w:rsid w:val="00FF69E5"/>
    <w:rsid w:val="00FF781C"/>
    <w:rsid w:val="00FF7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747AEBA"/>
  <w15:docId w15:val="{0E944E6C-EADF-4466-ACBE-3B9020B99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autoRedefine/>
    <w:uiPriority w:val="9"/>
    <w:qFormat/>
    <w:rsid w:val="006B2EDE"/>
    <w:pPr>
      <w:keepNext/>
      <w:numPr>
        <w:numId w:val="1"/>
      </w:numPr>
      <w:outlineLvl w:val="0"/>
    </w:pPr>
    <w:rPr>
      <w:rFonts w:ascii="Times" w:eastAsia="Times New Roman" w:hAnsi="Times" w:cstheme="majorBidi"/>
      <w:b/>
      <w:sz w:val="24"/>
      <w:szCs w:val="28"/>
    </w:rPr>
  </w:style>
  <w:style w:type="paragraph" w:styleId="2">
    <w:name w:val="heading 2"/>
    <w:basedOn w:val="a"/>
    <w:next w:val="a"/>
    <w:link w:val="2Char"/>
    <w:autoRedefine/>
    <w:uiPriority w:val="9"/>
    <w:unhideWhenUsed/>
    <w:qFormat/>
    <w:rsid w:val="0085516C"/>
    <w:pPr>
      <w:keepNext/>
      <w:spacing w:line="480" w:lineRule="auto"/>
      <w:outlineLvl w:val="1"/>
    </w:pPr>
    <w:rPr>
      <w:rFonts w:ascii="Times" w:eastAsiaTheme="majorEastAsia" w:hAnsi="Times" w:cs="Times"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6B2EDE"/>
    <w:rPr>
      <w:rFonts w:ascii="Times" w:eastAsia="Times New Roman" w:hAnsi="Times" w:cstheme="majorBidi"/>
      <w:b/>
      <w:sz w:val="24"/>
      <w:szCs w:val="28"/>
    </w:rPr>
  </w:style>
  <w:style w:type="character" w:customStyle="1" w:styleId="2Char">
    <w:name w:val="제목 2 Char"/>
    <w:basedOn w:val="a0"/>
    <w:link w:val="2"/>
    <w:uiPriority w:val="9"/>
    <w:rsid w:val="0085516C"/>
    <w:rPr>
      <w:rFonts w:ascii="Times" w:eastAsiaTheme="majorEastAsia" w:hAnsi="Times" w:cs="Times"/>
      <w:bCs/>
      <w:sz w:val="24"/>
      <w:szCs w:val="24"/>
    </w:rPr>
  </w:style>
  <w:style w:type="character" w:customStyle="1" w:styleId="fontstyle01">
    <w:name w:val="fontstyle01"/>
    <w:basedOn w:val="a0"/>
    <w:rsid w:val="00E632BF"/>
    <w:rPr>
      <w:rFonts w:ascii="TimesTen-Roman" w:hAnsi="TimesTen-Roman" w:hint="default"/>
      <w:b w:val="0"/>
      <w:bCs w:val="0"/>
      <w:i w:val="0"/>
      <w:iCs w:val="0"/>
      <w:color w:val="000000"/>
      <w:sz w:val="18"/>
      <w:szCs w:val="18"/>
    </w:rPr>
  </w:style>
  <w:style w:type="character" w:styleId="a3">
    <w:name w:val="Hyperlink"/>
    <w:basedOn w:val="a0"/>
    <w:uiPriority w:val="99"/>
    <w:unhideWhenUsed/>
    <w:rsid w:val="00E632BF"/>
    <w:rPr>
      <w:color w:val="0563C1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9023D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023DC"/>
  </w:style>
  <w:style w:type="paragraph" w:styleId="a5">
    <w:name w:val="footer"/>
    <w:basedOn w:val="a"/>
    <w:link w:val="Char0"/>
    <w:uiPriority w:val="99"/>
    <w:unhideWhenUsed/>
    <w:rsid w:val="009023D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023DC"/>
  </w:style>
  <w:style w:type="paragraph" w:styleId="a6">
    <w:name w:val="List Paragraph"/>
    <w:basedOn w:val="a"/>
    <w:uiPriority w:val="34"/>
    <w:qFormat/>
    <w:rsid w:val="006F73D2"/>
    <w:pPr>
      <w:ind w:leftChars="400" w:left="800"/>
    </w:pPr>
  </w:style>
  <w:style w:type="paragraph" w:styleId="a7">
    <w:name w:val="No Spacing"/>
    <w:uiPriority w:val="1"/>
    <w:qFormat/>
    <w:rsid w:val="004B746D"/>
    <w:pPr>
      <w:widowControl w:val="0"/>
      <w:wordWrap w:val="0"/>
      <w:autoSpaceDE w:val="0"/>
      <w:autoSpaceDN w:val="0"/>
      <w:spacing w:after="0" w:line="240" w:lineRule="auto"/>
    </w:pPr>
  </w:style>
  <w:style w:type="paragraph" w:styleId="a8">
    <w:name w:val="Normal (Web)"/>
    <w:basedOn w:val="a"/>
    <w:unhideWhenUsed/>
    <w:rsid w:val="00D6068C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EndNoteBibliographyTitle">
    <w:name w:val="EndNote Bibliography Title"/>
    <w:basedOn w:val="a"/>
    <w:link w:val="EndNoteBibliographyTitleChar"/>
    <w:rsid w:val="0081163F"/>
    <w:pPr>
      <w:spacing w:after="0"/>
      <w:jc w:val="center"/>
    </w:pPr>
    <w:rPr>
      <w:rFonts w:ascii="TimesTen-Roman" w:hAnsi="TimesTen-Roman"/>
      <w:noProof/>
      <w:sz w:val="18"/>
    </w:rPr>
  </w:style>
  <w:style w:type="character" w:customStyle="1" w:styleId="EndNoteBibliographyTitleChar">
    <w:name w:val="EndNote Bibliography Title Char"/>
    <w:basedOn w:val="a0"/>
    <w:link w:val="EndNoteBibliographyTitle"/>
    <w:rsid w:val="0081163F"/>
    <w:rPr>
      <w:rFonts w:ascii="TimesTen-Roman" w:hAnsi="TimesTen-Roman"/>
      <w:noProof/>
      <w:sz w:val="18"/>
    </w:rPr>
  </w:style>
  <w:style w:type="paragraph" w:customStyle="1" w:styleId="EndNoteBibliography">
    <w:name w:val="EndNote Bibliography"/>
    <w:basedOn w:val="a"/>
    <w:link w:val="EndNoteBibliographyChar"/>
    <w:rsid w:val="0081163F"/>
    <w:pPr>
      <w:spacing w:line="240" w:lineRule="auto"/>
    </w:pPr>
    <w:rPr>
      <w:rFonts w:ascii="TimesTen-Roman" w:hAnsi="TimesTen-Roman"/>
      <w:noProof/>
      <w:sz w:val="18"/>
    </w:rPr>
  </w:style>
  <w:style w:type="character" w:customStyle="1" w:styleId="EndNoteBibliographyChar">
    <w:name w:val="EndNote Bibliography Char"/>
    <w:basedOn w:val="a0"/>
    <w:link w:val="EndNoteBibliography"/>
    <w:rsid w:val="0081163F"/>
    <w:rPr>
      <w:rFonts w:ascii="TimesTen-Roman" w:hAnsi="TimesTen-Roman"/>
      <w:noProof/>
      <w:sz w:val="18"/>
    </w:rPr>
  </w:style>
  <w:style w:type="character" w:customStyle="1" w:styleId="UnresolvedMention1">
    <w:name w:val="Unresolved Mention1"/>
    <w:basedOn w:val="a0"/>
    <w:uiPriority w:val="99"/>
    <w:semiHidden/>
    <w:unhideWhenUsed/>
    <w:rsid w:val="0081163F"/>
    <w:rPr>
      <w:color w:val="605E5C"/>
      <w:shd w:val="clear" w:color="auto" w:fill="E1DFDD"/>
    </w:rPr>
  </w:style>
  <w:style w:type="character" w:customStyle="1" w:styleId="fontstyle21">
    <w:name w:val="fontstyle21"/>
    <w:basedOn w:val="a0"/>
    <w:rsid w:val="007231F9"/>
    <w:rPr>
      <w:rFonts w:ascii="AdvP9794" w:hAnsi="AdvP9794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10">
    <w:name w:val="확인되지 않은 멘션1"/>
    <w:basedOn w:val="a0"/>
    <w:uiPriority w:val="99"/>
    <w:semiHidden/>
    <w:unhideWhenUsed/>
    <w:rsid w:val="00F65C8C"/>
    <w:rPr>
      <w:color w:val="605E5C"/>
      <w:shd w:val="clear" w:color="auto" w:fill="E1DFDD"/>
    </w:rPr>
  </w:style>
  <w:style w:type="character" w:styleId="a9">
    <w:name w:val="Placeholder Text"/>
    <w:basedOn w:val="a0"/>
    <w:uiPriority w:val="99"/>
    <w:semiHidden/>
    <w:rsid w:val="006570C5"/>
    <w:rPr>
      <w:color w:val="808080"/>
    </w:rPr>
  </w:style>
  <w:style w:type="character" w:styleId="aa">
    <w:name w:val="annotation reference"/>
    <w:basedOn w:val="a0"/>
    <w:uiPriority w:val="99"/>
    <w:semiHidden/>
    <w:unhideWhenUsed/>
    <w:rsid w:val="00CE77D3"/>
    <w:rPr>
      <w:sz w:val="18"/>
      <w:szCs w:val="18"/>
    </w:rPr>
  </w:style>
  <w:style w:type="paragraph" w:styleId="ab">
    <w:name w:val="annotation text"/>
    <w:basedOn w:val="a"/>
    <w:link w:val="Char1"/>
    <w:uiPriority w:val="99"/>
    <w:semiHidden/>
    <w:unhideWhenUsed/>
    <w:rsid w:val="00CE77D3"/>
    <w:pPr>
      <w:jc w:val="left"/>
    </w:pPr>
  </w:style>
  <w:style w:type="character" w:customStyle="1" w:styleId="Char1">
    <w:name w:val="메모 텍스트 Char"/>
    <w:basedOn w:val="a0"/>
    <w:link w:val="ab"/>
    <w:uiPriority w:val="99"/>
    <w:semiHidden/>
    <w:rsid w:val="00CE77D3"/>
  </w:style>
  <w:style w:type="paragraph" w:styleId="ac">
    <w:name w:val="annotation subject"/>
    <w:basedOn w:val="ab"/>
    <w:next w:val="ab"/>
    <w:link w:val="Char2"/>
    <w:uiPriority w:val="99"/>
    <w:semiHidden/>
    <w:unhideWhenUsed/>
    <w:rsid w:val="00CE77D3"/>
    <w:rPr>
      <w:b/>
      <w:bCs/>
    </w:rPr>
  </w:style>
  <w:style w:type="character" w:customStyle="1" w:styleId="Char2">
    <w:name w:val="메모 주제 Char"/>
    <w:basedOn w:val="Char1"/>
    <w:link w:val="ac"/>
    <w:uiPriority w:val="99"/>
    <w:semiHidden/>
    <w:rsid w:val="00CE77D3"/>
    <w:rPr>
      <w:b/>
      <w:bCs/>
    </w:rPr>
  </w:style>
  <w:style w:type="paragraph" w:styleId="ad">
    <w:name w:val="Balloon Text"/>
    <w:basedOn w:val="a"/>
    <w:link w:val="Char3"/>
    <w:uiPriority w:val="99"/>
    <w:semiHidden/>
    <w:unhideWhenUsed/>
    <w:rsid w:val="00CE77D3"/>
    <w:pPr>
      <w:spacing w:after="0" w:line="240" w:lineRule="auto"/>
    </w:pPr>
    <w:rPr>
      <w:rFonts w:ascii="바탕" w:eastAsia="바탕"/>
      <w:sz w:val="18"/>
      <w:szCs w:val="18"/>
    </w:rPr>
  </w:style>
  <w:style w:type="character" w:customStyle="1" w:styleId="Char3">
    <w:name w:val="풍선 도움말 텍스트 Char"/>
    <w:basedOn w:val="a0"/>
    <w:link w:val="ad"/>
    <w:uiPriority w:val="99"/>
    <w:semiHidden/>
    <w:rsid w:val="00CE77D3"/>
    <w:rPr>
      <w:rFonts w:ascii="바탕" w:eastAsia="바탕"/>
      <w:sz w:val="18"/>
      <w:szCs w:val="18"/>
    </w:rPr>
  </w:style>
  <w:style w:type="character" w:styleId="ae">
    <w:name w:val="line number"/>
    <w:basedOn w:val="a0"/>
    <w:uiPriority w:val="99"/>
    <w:semiHidden/>
    <w:unhideWhenUsed/>
    <w:rsid w:val="007C4A8E"/>
  </w:style>
  <w:style w:type="paragraph" w:styleId="af">
    <w:name w:val="Revision"/>
    <w:hidden/>
    <w:uiPriority w:val="99"/>
    <w:semiHidden/>
    <w:rsid w:val="003C61AB"/>
    <w:pPr>
      <w:spacing w:after="0" w:line="240" w:lineRule="auto"/>
      <w:jc w:val="left"/>
    </w:pPr>
  </w:style>
  <w:style w:type="character" w:customStyle="1" w:styleId="UnresolvedMention2">
    <w:name w:val="Unresolved Mention2"/>
    <w:basedOn w:val="a0"/>
    <w:uiPriority w:val="99"/>
    <w:semiHidden/>
    <w:unhideWhenUsed/>
    <w:rsid w:val="00E55301"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rsid w:val="00532ABB"/>
    <w:rPr>
      <w:color w:val="605E5C"/>
      <w:shd w:val="clear" w:color="auto" w:fill="E1DFDD"/>
    </w:rPr>
  </w:style>
  <w:style w:type="character" w:customStyle="1" w:styleId="20">
    <w:name w:val="확인되지 않은 멘션2"/>
    <w:basedOn w:val="a0"/>
    <w:uiPriority w:val="99"/>
    <w:semiHidden/>
    <w:unhideWhenUsed/>
    <w:rsid w:val="002A0031"/>
    <w:rPr>
      <w:color w:val="605E5C"/>
      <w:shd w:val="clear" w:color="auto" w:fill="E1DFDD"/>
    </w:rPr>
  </w:style>
  <w:style w:type="character" w:styleId="af0">
    <w:name w:val="Emphasis"/>
    <w:basedOn w:val="a0"/>
    <w:qFormat/>
    <w:rsid w:val="00572901"/>
    <w:rPr>
      <w:i/>
      <w:iCs/>
    </w:rPr>
  </w:style>
  <w:style w:type="paragraph" w:customStyle="1" w:styleId="Acknowledgements">
    <w:name w:val="Acknowledgements"/>
    <w:basedOn w:val="a"/>
    <w:rsid w:val="00D60AB9"/>
    <w:pPr>
      <w:widowControl/>
      <w:wordWrap/>
      <w:autoSpaceDE/>
      <w:autoSpaceDN/>
      <w:spacing w:after="0" w:line="240" w:lineRule="auto"/>
      <w:jc w:val="left"/>
    </w:pPr>
    <w:rPr>
      <w:rFonts w:ascii="Times New Roman" w:eastAsia="MS Mincho" w:hAnsi="Times New Roman" w:cs="Times New Roman"/>
      <w:kern w:val="0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2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02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23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782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79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CF9134B1B6451C479B882178F598B806" ma:contentTypeVersion="10" ma:contentTypeDescription="새 문서를 만듭니다." ma:contentTypeScope="" ma:versionID="178ba931b2b383617bc19ac7f00e86c5">
  <xsd:schema xmlns:xsd="http://www.w3.org/2001/XMLSchema" xmlns:xs="http://www.w3.org/2001/XMLSchema" xmlns:p="http://schemas.microsoft.com/office/2006/metadata/properties" xmlns:ns3="d24c6857-e84c-4efb-bd6d-89baa47ff608" targetNamespace="http://schemas.microsoft.com/office/2006/metadata/properties" ma:root="true" ma:fieldsID="5eca61a52c6d5af3922e2ee41cb9c978" ns3:_="">
    <xsd:import namespace="d24c6857-e84c-4efb-bd6d-89baa47ff60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4c6857-e84c-4efb-bd6d-89baa47ff6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436C2B-7811-4F24-A867-AF7A0D43C22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3FF4C3F-0323-4D9C-84D1-DB164D75E4F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0431226-5DDF-4C05-981A-EF6E856BE3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4c6857-e84c-4efb-bd6d-89baa47ff6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7C3078-E41A-4289-BAF1-4612D9E274E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9</Words>
  <Characters>1537</Characters>
  <Application>Microsoft Office Word</Application>
  <DocSecurity>0</DocSecurity>
  <Lines>12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ng Pham</dc:creator>
  <cp:keywords/>
  <dc:description/>
  <cp:lastModifiedBy>Jee-Heon Jeong</cp:lastModifiedBy>
  <cp:revision>5</cp:revision>
  <cp:lastPrinted>2020-11-03T06:53:00Z</cp:lastPrinted>
  <dcterms:created xsi:type="dcterms:W3CDTF">2020-11-05T05:56:00Z</dcterms:created>
  <dcterms:modified xsi:type="dcterms:W3CDTF">2021-09-23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9134B1B6451C479B882178F598B806</vt:lpwstr>
  </property>
</Properties>
</file>